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8FC38" w14:textId="7056F499" w:rsidR="003B18E3" w:rsidRPr="008C3BCF" w:rsidRDefault="000D37AB" w:rsidP="001616C9">
      <w:pPr>
        <w:spacing w:after="0" w:line="240" w:lineRule="auto"/>
        <w:jc w:val="left"/>
        <w:rPr>
          <w:rStyle w:val="Strong"/>
          <w:color w:val="005A50"/>
          <w:sz w:val="56"/>
          <w:szCs w:val="56"/>
        </w:rPr>
      </w:pPr>
      <w:r w:rsidRPr="008C3BCF">
        <w:rPr>
          <w:rStyle w:val="Strong"/>
          <w:noProof/>
          <w:color w:val="005A50"/>
          <w:sz w:val="56"/>
          <w:szCs w:val="56"/>
          <w:lang w:eastAsia="en-AU"/>
        </w:rPr>
        <w:drawing>
          <wp:anchor distT="0" distB="0" distL="114300" distR="114300" simplePos="0" relativeHeight="251659264" behindDoc="1" locked="0" layoutInCell="1" allowOverlap="1" wp14:anchorId="41DE7A23" wp14:editId="7C053F36">
            <wp:simplePos x="0" y="0"/>
            <wp:positionH relativeFrom="column">
              <wp:posOffset>4867275</wp:posOffset>
            </wp:positionH>
            <wp:positionV relativeFrom="paragraph">
              <wp:posOffset>0</wp:posOffset>
            </wp:positionV>
            <wp:extent cx="1295400" cy="1006475"/>
            <wp:effectExtent l="0" t="0" r="0" b="3175"/>
            <wp:wrapThrough wrapText="bothSides">
              <wp:wrapPolygon edited="0">
                <wp:start x="0" y="0"/>
                <wp:lineTo x="0" y="21259"/>
                <wp:lineTo x="21282" y="21259"/>
                <wp:lineTo x="2128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ldcare Logo O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BCF" w:rsidRPr="008C3BCF">
        <w:rPr>
          <w:rStyle w:val="Strong"/>
          <w:color w:val="005A50"/>
          <w:sz w:val="56"/>
          <w:szCs w:val="56"/>
        </w:rPr>
        <w:t xml:space="preserve">Tasmanian Nature Conservation Fund Grant </w:t>
      </w:r>
      <w:r w:rsidR="007F6E93" w:rsidRPr="008C3BCF">
        <w:rPr>
          <w:rStyle w:val="Strong"/>
          <w:color w:val="005A50"/>
          <w:sz w:val="56"/>
          <w:szCs w:val="56"/>
        </w:rPr>
        <w:t>A</w:t>
      </w:r>
      <w:r w:rsidRPr="008C3BCF">
        <w:rPr>
          <w:rStyle w:val="Strong"/>
          <w:color w:val="005A50"/>
          <w:sz w:val="56"/>
          <w:szCs w:val="56"/>
        </w:rPr>
        <w:t>pplication Form</w:t>
      </w:r>
    </w:p>
    <w:p w14:paraId="2470B14F" w14:textId="4C612A53" w:rsidR="000D37AB" w:rsidRDefault="000D37AB" w:rsidP="003B18E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6"/>
        <w:gridCol w:w="424"/>
        <w:gridCol w:w="1552"/>
        <w:gridCol w:w="1144"/>
        <w:gridCol w:w="553"/>
        <w:gridCol w:w="563"/>
        <w:gridCol w:w="705"/>
        <w:gridCol w:w="1162"/>
        <w:gridCol w:w="1927"/>
      </w:tblGrid>
      <w:tr w:rsidR="00A96D5A" w:rsidRPr="009D3AD8" w14:paraId="0BE6874F" w14:textId="77777777" w:rsidTr="00AA0EF0">
        <w:trPr>
          <w:trHeight w:hRule="exact" w:val="624"/>
        </w:trPr>
        <w:tc>
          <w:tcPr>
            <w:tcW w:w="9016" w:type="dxa"/>
            <w:gridSpan w:val="9"/>
            <w:shd w:val="clear" w:color="auto" w:fill="D2E4BD" w:themeFill="background2"/>
            <w:vAlign w:val="center"/>
          </w:tcPr>
          <w:p w14:paraId="0222CB86" w14:textId="561BF8FF" w:rsidR="00A96D5A" w:rsidRPr="009D3AD8" w:rsidRDefault="00A96D5A" w:rsidP="00A02651">
            <w:pPr>
              <w:rPr>
                <w:rStyle w:val="Strong"/>
                <w:sz w:val="28"/>
                <w:szCs w:val="28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 xml:space="preserve">Applicant </w:t>
            </w:r>
            <w:r w:rsidR="001616C9">
              <w:rPr>
                <w:rStyle w:val="Strong"/>
                <w:color w:val="005A50"/>
                <w:sz w:val="28"/>
                <w:szCs w:val="28"/>
              </w:rPr>
              <w:t>(</w:t>
            </w:r>
            <w:proofErr w:type="spellStart"/>
            <w:r w:rsidR="001616C9">
              <w:rPr>
                <w:rStyle w:val="Strong"/>
                <w:color w:val="005A50"/>
                <w:sz w:val="28"/>
                <w:szCs w:val="28"/>
              </w:rPr>
              <w:t>eg</w:t>
            </w:r>
            <w:r w:rsidR="00831542">
              <w:rPr>
                <w:rStyle w:val="Strong"/>
                <w:color w:val="005A50"/>
                <w:sz w:val="28"/>
                <w:szCs w:val="28"/>
              </w:rPr>
              <w:t>.</w:t>
            </w:r>
            <w:proofErr w:type="spellEnd"/>
            <w:r w:rsidR="001616C9">
              <w:rPr>
                <w:rStyle w:val="Strong"/>
                <w:color w:val="005A50"/>
                <w:sz w:val="28"/>
                <w:szCs w:val="28"/>
              </w:rPr>
              <w:t xml:space="preserve"> Wildcare group or partner organisation)</w:t>
            </w:r>
          </w:p>
        </w:tc>
      </w:tr>
      <w:tr w:rsidR="00A96D5A" w14:paraId="7B47DC1B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5B021E0E" w14:textId="05797778" w:rsidR="00A96D5A" w:rsidRDefault="00EF41C7" w:rsidP="00A02651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326864769"/>
                <w:placeholder>
                  <w:docPart w:val="47B10637CA834121AACB25CF129F2BC5"/>
                </w:placeholder>
                <w:showingPlcHdr/>
                <w:text/>
              </w:sdtPr>
              <w:sdtEndPr/>
              <w:sdtContent>
                <w:r w:rsidR="00A96D5A" w:rsidRPr="00837E63">
                  <w:rPr>
                    <w:rStyle w:val="PlaceholderText"/>
                  </w:rPr>
                  <w:t>Click here to</w:t>
                </w:r>
                <w:r w:rsidR="00A96D5A">
                  <w:rPr>
                    <w:rStyle w:val="PlaceholderText"/>
                  </w:rPr>
                  <w:t xml:space="preserve"> enter name of organisation</w:t>
                </w:r>
                <w:r w:rsidR="00A96D5A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925F27" w14:paraId="6892C77A" w14:textId="77777777" w:rsidTr="00747D79">
        <w:trPr>
          <w:trHeight w:hRule="exact" w:val="624"/>
        </w:trPr>
        <w:tc>
          <w:tcPr>
            <w:tcW w:w="986" w:type="dxa"/>
            <w:shd w:val="clear" w:color="auto" w:fill="D2E4BD" w:themeFill="accent3"/>
            <w:vAlign w:val="center"/>
          </w:tcPr>
          <w:p w14:paraId="02611098" w14:textId="63A02BCB" w:rsidR="00925F27" w:rsidRPr="007409FC" w:rsidRDefault="00925F27" w:rsidP="00925F27">
            <w:pPr>
              <w:rPr>
                <w:rStyle w:val="Strong"/>
                <w:color w:val="005A50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>Date:</w:t>
            </w: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ab/>
            </w:r>
          </w:p>
        </w:tc>
        <w:tc>
          <w:tcPr>
            <w:tcW w:w="1976" w:type="dxa"/>
            <w:gridSpan w:val="2"/>
            <w:shd w:val="clear" w:color="auto" w:fill="FFFFFF" w:themeFill="background1"/>
            <w:vAlign w:val="center"/>
          </w:tcPr>
          <w:p w14:paraId="60C64573" w14:textId="12BCF586" w:rsidR="00925F27" w:rsidRPr="00925F27" w:rsidRDefault="00EF41C7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2034573304"/>
                <w:placeholder>
                  <w:docPart w:val="03B3CDF44E6448E7B448E93E378AF257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>Click here.</w:t>
                </w:r>
              </w:sdtContent>
            </w:sdt>
          </w:p>
        </w:tc>
        <w:tc>
          <w:tcPr>
            <w:tcW w:w="1697" w:type="dxa"/>
            <w:gridSpan w:val="2"/>
            <w:shd w:val="clear" w:color="auto" w:fill="D2E4BD" w:themeFill="background2"/>
            <w:vAlign w:val="center"/>
          </w:tcPr>
          <w:p w14:paraId="31632964" w14:textId="0444380E" w:rsidR="00925F27" w:rsidRPr="00925F27" w:rsidRDefault="00925F27" w:rsidP="00925F27">
            <w:pPr>
              <w:rPr>
                <w:rStyle w:val="Strong"/>
                <w:b w:val="0"/>
                <w:color w:val="auto"/>
                <w:sz w:val="28"/>
                <w:szCs w:val="28"/>
              </w:rPr>
            </w:pPr>
            <w:r w:rsidRPr="00FE0C17">
              <w:rPr>
                <w:rStyle w:val="Strong"/>
                <w:color w:val="005A50" w:themeColor="text2"/>
                <w:sz w:val="28"/>
                <w:szCs w:val="28"/>
              </w:rPr>
              <w:t>Project Title:</w:t>
            </w:r>
          </w:p>
        </w:tc>
        <w:tc>
          <w:tcPr>
            <w:tcW w:w="4357" w:type="dxa"/>
            <w:gridSpan w:val="4"/>
            <w:shd w:val="clear" w:color="auto" w:fill="FFFFFF" w:themeFill="background1"/>
            <w:vAlign w:val="center"/>
          </w:tcPr>
          <w:p w14:paraId="5F841126" w14:textId="48272563" w:rsidR="00925F27" w:rsidRPr="00925F27" w:rsidRDefault="00EF41C7" w:rsidP="00925F27">
            <w:pPr>
              <w:rPr>
                <w:rStyle w:val="Strong"/>
                <w:b w:val="0"/>
                <w:color w:val="auto"/>
                <w:lang w:val="en-US"/>
              </w:rPr>
            </w:pPr>
            <w:sdt>
              <w:sdtPr>
                <w:rPr>
                  <w:rStyle w:val="Style1"/>
                </w:rPr>
                <w:id w:val="-1470435910"/>
                <w:placeholder>
                  <w:docPart w:val="59227ADD53754D4695991548D068BFE6"/>
                </w:placeholder>
                <w:showingPlcHdr/>
                <w:text/>
              </w:sdtPr>
              <w:sdtEndPr>
                <w:rPr>
                  <w:rStyle w:val="DefaultParagraphFont"/>
                  <w:b/>
                  <w:color w:val="005A50" w:themeColor="accent2"/>
                  <w:lang w:val="en-US"/>
                </w:rPr>
              </w:sdtEndPr>
              <w:sdtContent>
                <w:r w:rsidR="00925F27" w:rsidRPr="00837E63">
                  <w:rPr>
                    <w:rStyle w:val="PlaceholderText"/>
                  </w:rPr>
                  <w:t xml:space="preserve">Click here to enter </w:t>
                </w:r>
                <w:r w:rsidR="00925F27">
                  <w:rPr>
                    <w:rStyle w:val="PlaceholderText"/>
                  </w:rPr>
                  <w:t>Project title</w:t>
                </w:r>
                <w:r w:rsidR="00925F27"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2FB62E3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6BC6C188" w14:textId="41174B4A" w:rsidR="00AB5618" w:rsidRPr="007409FC" w:rsidRDefault="00AB5618" w:rsidP="00AB5618">
            <w:pPr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Details of the contact person for this application</w:t>
            </w:r>
          </w:p>
        </w:tc>
      </w:tr>
      <w:tr w:rsidR="00AB5618" w14:paraId="199D5A98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08BB6EFB" w14:textId="1EA8E11F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bookmarkStart w:id="0" w:name="_Hlk18076864"/>
            <w:r>
              <w:rPr>
                <w:lang w:val="en-US"/>
              </w:rPr>
              <w:t xml:space="preserve">Name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396164845"/>
                <w:placeholder>
                  <w:docPart w:val="CC29DF1486A7425AB764A69ADC0293C2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name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bookmarkEnd w:id="0"/>
      <w:tr w:rsidR="00AB5618" w14:paraId="48AAD457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41ADEEB1" w14:textId="67E03046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 xml:space="preserve">Position: 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1746613710"/>
                <w:placeholder>
                  <w:docPart w:val="628FD36E550F4157A64EDCB69EB3C46E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osition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3D9BA6AA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3E2C1E85" w14:textId="48CFD30B" w:rsidR="00AB5618" w:rsidRDefault="00AB5618" w:rsidP="00EA5017">
            <w:pPr>
              <w:tabs>
                <w:tab w:val="left" w:pos="1035"/>
              </w:tabs>
              <w:rPr>
                <w:lang w:val="en-US"/>
              </w:rPr>
            </w:pPr>
            <w:r>
              <w:rPr>
                <w:lang w:val="en-US"/>
              </w:rPr>
              <w:t>Phone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-952933631"/>
                <w:placeholder>
                  <w:docPart w:val="AB6573CEBBDB49DAB752B157C2EB5313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>Click here to enter</w:t>
                </w:r>
                <w:r>
                  <w:rPr>
                    <w:rStyle w:val="PlaceholderText"/>
                  </w:rPr>
                  <w:t xml:space="preserve">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phone number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AB5618" w14:paraId="4B6F8E1B" w14:textId="77777777" w:rsidTr="00747D79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48FA7537" w14:textId="46EE8E24" w:rsidR="00AB5618" w:rsidRDefault="00AB5618" w:rsidP="00EA5017">
            <w:pPr>
              <w:tabs>
                <w:tab w:val="left" w:pos="1014"/>
              </w:tabs>
              <w:rPr>
                <w:lang w:val="en-US"/>
              </w:rPr>
            </w:pPr>
            <w:r>
              <w:rPr>
                <w:lang w:val="en-US"/>
              </w:rPr>
              <w:t>Email:</w:t>
            </w:r>
            <w:r w:rsidR="0009711D">
              <w:rPr>
                <w:lang w:val="en-US"/>
              </w:rPr>
              <w:tab/>
            </w:r>
            <w:sdt>
              <w:sdtPr>
                <w:rPr>
                  <w:lang w:val="en-US"/>
                </w:rPr>
                <w:id w:val="825103702"/>
                <w:placeholder>
                  <w:docPart w:val="C284023DA8F34EFF814D6BD185EE3401"/>
                </w:placeholder>
                <w:showingPlcHdr/>
                <w:text/>
              </w:sdtPr>
              <w:sdtEndPr/>
              <w:sdtContent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3342C">
                  <w:rPr>
                    <w:rStyle w:val="PlaceholderText"/>
                  </w:rPr>
                  <w:t xml:space="preserve">organisation contact </w:t>
                </w:r>
                <w:r>
                  <w:rPr>
                    <w:rStyle w:val="PlaceholderText"/>
                  </w:rPr>
                  <w:t>email address</w:t>
                </w:r>
                <w:r w:rsidRPr="00837E63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730827" w14:paraId="4F7BDDE5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39CED987" w14:textId="36A8A654" w:rsidR="00730827" w:rsidRDefault="00CF3092" w:rsidP="00EF7F15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Project descriptio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 xml:space="preserve">n – </w:t>
            </w:r>
            <w:r w:rsidR="002E5F17">
              <w:rPr>
                <w:rStyle w:val="Strong"/>
                <w:color w:val="005A50"/>
                <w:sz w:val="28"/>
                <w:szCs w:val="28"/>
              </w:rPr>
              <w:t>O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>utline the project</w:t>
            </w:r>
          </w:p>
        </w:tc>
      </w:tr>
      <w:tr w:rsidR="00730827" w14:paraId="0BE2145B" w14:textId="77777777" w:rsidTr="00DE1661">
        <w:trPr>
          <w:trHeight w:val="3801"/>
        </w:trPr>
        <w:sdt>
          <w:sdtPr>
            <w:rPr>
              <w:rStyle w:val="Paragraph"/>
            </w:rPr>
            <w:id w:val="-1206867769"/>
            <w:placeholder>
              <w:docPart w:val="19864F660405466293E1632813828788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shd w:val="clear" w:color="auto" w:fill="auto"/>
              </w:tcPr>
              <w:p w14:paraId="49F66088" w14:textId="200FF787" w:rsidR="00730827" w:rsidRPr="00831542" w:rsidRDefault="00831542" w:rsidP="00730827">
                <w:pPr>
                  <w:rPr>
                    <w:rStyle w:val="Strong"/>
                    <w:b w:val="0"/>
                    <w:color w:val="auto"/>
                    <w:szCs w:val="24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AB5618" w14:paraId="29BCD37C" w14:textId="77777777" w:rsidTr="00747D79">
        <w:trPr>
          <w:trHeight w:val="737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44A930AA" w14:textId="39DDB38F" w:rsidR="00AB5618" w:rsidRPr="009D3AD8" w:rsidRDefault="00E412EE" w:rsidP="008C3BCF">
            <w:pPr>
              <w:jc w:val="left"/>
              <w:rPr>
                <w:rStyle w:val="Strong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Have there been any</w:t>
            </w:r>
            <w:r w:rsidR="00730827">
              <w:rPr>
                <w:rStyle w:val="Strong"/>
                <w:color w:val="005A50"/>
                <w:sz w:val="28"/>
                <w:szCs w:val="28"/>
              </w:rPr>
              <w:t xml:space="preserve"> p</w:t>
            </w:r>
            <w:r w:rsidR="00AB5618">
              <w:rPr>
                <w:rStyle w:val="Strong"/>
                <w:color w:val="005A50"/>
                <w:sz w:val="28"/>
                <w:szCs w:val="28"/>
              </w:rPr>
              <w:t xml:space="preserve">ast </w:t>
            </w:r>
            <w:r w:rsidR="008C3BCF">
              <w:rPr>
                <w:rStyle w:val="Strong"/>
                <w:color w:val="005A50"/>
                <w:sz w:val="28"/>
                <w:szCs w:val="28"/>
              </w:rPr>
              <w:t>Tasmanian Nature Conservation Fund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applications relating to this project</w:t>
            </w:r>
            <w:r w:rsidR="00CF3092">
              <w:rPr>
                <w:rStyle w:val="Strong"/>
                <w:color w:val="005A50"/>
                <w:sz w:val="28"/>
                <w:szCs w:val="28"/>
              </w:rPr>
              <w:t>?</w:t>
            </w:r>
            <w:r w:rsidR="005301FC">
              <w:rPr>
                <w:rStyle w:val="Strong"/>
                <w:color w:val="005A50"/>
                <w:sz w:val="28"/>
                <w:szCs w:val="28"/>
              </w:rPr>
              <w:t xml:space="preserve">  If so, please provide details.</w:t>
            </w:r>
          </w:p>
        </w:tc>
      </w:tr>
      <w:tr w:rsidR="00AB5618" w14:paraId="35E8C5D3" w14:textId="77777777" w:rsidTr="00747D79">
        <w:trPr>
          <w:trHeight w:val="1814"/>
        </w:trPr>
        <w:tc>
          <w:tcPr>
            <w:tcW w:w="9016" w:type="dxa"/>
            <w:gridSpan w:val="9"/>
          </w:tcPr>
          <w:sdt>
            <w:sdtPr>
              <w:rPr>
                <w:lang w:val="en-US"/>
              </w:rPr>
              <w:id w:val="-960645484"/>
              <w:placeholder>
                <w:docPart w:val="61380D9495BE4586A7660574DBF95966"/>
              </w:placeholder>
              <w:showingPlcHdr/>
              <w:text w:multiLine="1"/>
            </w:sdtPr>
            <w:sdtEndPr/>
            <w:sdtContent>
              <w:p w14:paraId="6CE15FCB" w14:textId="283CDB7F" w:rsidR="00AB5618" w:rsidRDefault="00AB5618" w:rsidP="00925F27">
                <w:pPr>
                  <w:jc w:val="left"/>
                  <w:rPr>
                    <w:lang w:val="en-US"/>
                  </w:rPr>
                </w:pPr>
                <w:r w:rsidRPr="00837E63">
                  <w:rPr>
                    <w:rStyle w:val="PlaceholderText"/>
                  </w:rPr>
                  <w:t xml:space="preserve">Click here to enter </w:t>
                </w:r>
                <w:r w:rsidR="00317D3D">
                  <w:rPr>
                    <w:rStyle w:val="PlaceholderText"/>
                  </w:rPr>
                  <w:t xml:space="preserve">background </w:t>
                </w:r>
                <w:r w:rsidR="00E73542">
                  <w:rPr>
                    <w:rStyle w:val="PlaceholderText"/>
                  </w:rPr>
                  <w:t>details</w:t>
                </w:r>
                <w:r w:rsidRPr="00837E63">
                  <w:rPr>
                    <w:rStyle w:val="PlaceholderText"/>
                  </w:rPr>
                  <w:t>.</w:t>
                </w:r>
              </w:p>
            </w:sdtContent>
          </w:sdt>
          <w:p w14:paraId="4C09FAD6" w14:textId="77777777" w:rsidR="00AB5618" w:rsidRDefault="00AB5618" w:rsidP="00AB5618">
            <w:pPr>
              <w:rPr>
                <w:lang w:val="en-US"/>
              </w:rPr>
            </w:pPr>
          </w:p>
        </w:tc>
      </w:tr>
      <w:tr w:rsidR="00AB5618" w14:paraId="3AF4E7D6" w14:textId="77777777" w:rsidTr="00691DF2">
        <w:trPr>
          <w:trHeight w:val="624"/>
        </w:trPr>
        <w:tc>
          <w:tcPr>
            <w:tcW w:w="5927" w:type="dxa"/>
            <w:gridSpan w:val="7"/>
            <w:shd w:val="clear" w:color="auto" w:fill="D2E4BD"/>
            <w:vAlign w:val="center"/>
          </w:tcPr>
          <w:p w14:paraId="11B4E4D7" w14:textId="3743DD9B" w:rsidR="00AB5618" w:rsidRPr="007409FC" w:rsidRDefault="00AB5618" w:rsidP="00691DF2">
            <w:pPr>
              <w:spacing w:line="192" w:lineRule="auto"/>
              <w:jc w:val="left"/>
              <w:rPr>
                <w:rStyle w:val="Strong"/>
                <w:color w:val="005A50"/>
                <w:sz w:val="28"/>
                <w:szCs w:val="28"/>
              </w:rPr>
            </w:pPr>
            <w:bookmarkStart w:id="1" w:name="_Hlk18079344"/>
            <w:r>
              <w:rPr>
                <w:rStyle w:val="Strong"/>
                <w:color w:val="005A50"/>
                <w:sz w:val="28"/>
                <w:szCs w:val="28"/>
              </w:rPr>
              <w:t>Total f</w:t>
            </w:r>
            <w:r w:rsidRPr="007409FC">
              <w:rPr>
                <w:rStyle w:val="Strong"/>
                <w:color w:val="005A50"/>
                <w:sz w:val="28"/>
                <w:szCs w:val="28"/>
              </w:rPr>
              <w:t>unding amount requested</w:t>
            </w:r>
            <w:r>
              <w:rPr>
                <w:rStyle w:val="Strong"/>
                <w:color w:val="005A50"/>
                <w:sz w:val="28"/>
                <w:szCs w:val="28"/>
              </w:rPr>
              <w:t xml:space="preserve"> from the </w:t>
            </w:r>
            <w:r w:rsidR="008C3BCF">
              <w:rPr>
                <w:rStyle w:val="Strong"/>
                <w:color w:val="005A50"/>
                <w:sz w:val="28"/>
                <w:szCs w:val="28"/>
              </w:rPr>
              <w:t>Tasmanian Nature Conservation Fund</w:t>
            </w:r>
          </w:p>
        </w:tc>
        <w:tc>
          <w:tcPr>
            <w:tcW w:w="3089" w:type="dxa"/>
            <w:gridSpan w:val="2"/>
            <w:shd w:val="clear" w:color="auto" w:fill="FFFFFF" w:themeFill="background1"/>
            <w:vAlign w:val="center"/>
          </w:tcPr>
          <w:p w14:paraId="3DFA0093" w14:textId="55F40936" w:rsidR="00AB5618" w:rsidRPr="007409FC" w:rsidRDefault="00AB5618" w:rsidP="00AB5618">
            <w:pPr>
              <w:tabs>
                <w:tab w:val="right" w:pos="4292"/>
              </w:tabs>
              <w:jc w:val="left"/>
              <w:rPr>
                <w:rStyle w:val="Strong"/>
                <w:color w:val="005A50"/>
                <w:sz w:val="28"/>
                <w:szCs w:val="28"/>
              </w:rPr>
            </w:pPr>
            <w:r>
              <w:rPr>
                <w:rStyle w:val="Strong"/>
                <w:color w:val="005A50"/>
                <w:sz w:val="28"/>
                <w:szCs w:val="28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sz w:val="28"/>
                  <w:szCs w:val="28"/>
                  <w:lang w:val="en-US"/>
                </w:rPr>
                <w:id w:val="1282913166"/>
                <w:placeholder>
                  <w:docPart w:val="18BBFE046C8940D5BC66DE493517C03B"/>
                </w:placeholder>
                <w:showingPlcHdr/>
                <w:text/>
              </w:sdtPr>
              <w:sdtEndPr/>
              <w:sdtContent>
                <w:r w:rsidR="007617C5" w:rsidRPr="00FE0C17">
                  <w:rPr>
                    <w:rStyle w:val="PlaceholderText"/>
                    <w:sz w:val="28"/>
                    <w:szCs w:val="28"/>
                  </w:rPr>
                  <w:t>Click here to enter amount.</w:t>
                </w:r>
              </w:sdtContent>
            </w:sdt>
          </w:p>
        </w:tc>
      </w:tr>
      <w:bookmarkEnd w:id="1"/>
      <w:tr w:rsidR="00AB5618" w14:paraId="00C50340" w14:textId="77777777" w:rsidTr="00747D79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26EA2CCA" w14:textId="620A9F25" w:rsidR="00AB5618" w:rsidRPr="0009711D" w:rsidRDefault="0062058E" w:rsidP="00747D79">
            <w:pPr>
              <w:jc w:val="left"/>
              <w:rPr>
                <w:b/>
                <w:color w:val="005A50"/>
                <w:sz w:val="28"/>
                <w:szCs w:val="28"/>
              </w:rPr>
            </w:pPr>
            <w:r w:rsidRPr="0009711D">
              <w:rPr>
                <w:rStyle w:val="Strong"/>
                <w:sz w:val="28"/>
                <w:szCs w:val="28"/>
              </w:rPr>
              <w:lastRenderedPageBreak/>
              <w:t>Funding being obtained from other sources (if applicable)</w:t>
            </w:r>
          </w:p>
        </w:tc>
      </w:tr>
      <w:tr w:rsidR="006E5701" w14:paraId="11A500E9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2615F636" w14:textId="2106D0D2" w:rsidR="006E5701" w:rsidRPr="0009711D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bookmarkStart w:id="2" w:name="_Hlk18077091"/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>Source 1</w:t>
            </w:r>
          </w:p>
        </w:tc>
        <w:sdt>
          <w:sdtPr>
            <w:rPr>
              <w:lang w:val="en-US"/>
            </w:rPr>
            <w:id w:val="161594996"/>
            <w:placeholder>
              <w:docPart w:val="349B3F53FE114A8E8D8D08948F890616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5"/>
                <w:vAlign w:val="center"/>
              </w:tcPr>
              <w:p w14:paraId="1057E09F" w14:textId="5F8D9D92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lick here to enter Source 1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1650EBBC" w14:textId="1D36D676" w:rsidR="006E5701" w:rsidRPr="0009711D" w:rsidRDefault="006E5701" w:rsidP="00747D79">
            <w:pPr>
              <w:jc w:val="left"/>
              <w:rPr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4711D1A8" w14:textId="62CD7046" w:rsidR="006E5701" w:rsidRPr="0009711D" w:rsidRDefault="006E5701" w:rsidP="0021304A">
            <w:pPr>
              <w:jc w:val="left"/>
              <w:rPr>
                <w:b/>
                <w:bCs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365629829"/>
                <w:placeholder>
                  <w:docPart w:val="647AC64908B640A5A98D4BAB6F449CDD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bookmarkEnd w:id="2"/>
      <w:tr w:rsidR="006E5701" w14:paraId="41006EC6" w14:textId="77777777" w:rsidTr="00747D79">
        <w:trPr>
          <w:trHeight w:hRule="exact" w:val="624"/>
        </w:trPr>
        <w:tc>
          <w:tcPr>
            <w:tcW w:w="1410" w:type="dxa"/>
            <w:gridSpan w:val="2"/>
            <w:shd w:val="clear" w:color="auto" w:fill="D2E4BD" w:themeFill="background2"/>
            <w:vAlign w:val="center"/>
          </w:tcPr>
          <w:p w14:paraId="342CD429" w14:textId="77777777" w:rsidR="006E5701" w:rsidRDefault="006E5701" w:rsidP="00747D79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>Source 2</w:t>
            </w:r>
          </w:p>
          <w:p w14:paraId="5A3D55F0" w14:textId="77777777" w:rsidR="00691DF2" w:rsidRDefault="00691DF2" w:rsidP="00691DF2">
            <w:pPr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</w:p>
          <w:p w14:paraId="115D7211" w14:textId="3C711B9E" w:rsidR="00691DF2" w:rsidRPr="00691DF2" w:rsidRDefault="00691DF2" w:rsidP="00691DF2">
            <w:pPr>
              <w:rPr>
                <w:sz w:val="28"/>
                <w:szCs w:val="28"/>
                <w:lang w:val="en-US"/>
              </w:rPr>
            </w:pPr>
          </w:p>
        </w:tc>
        <w:sdt>
          <w:sdtPr>
            <w:rPr>
              <w:lang w:val="en-US"/>
            </w:rPr>
            <w:id w:val="-2032411202"/>
            <w:placeholder>
              <w:docPart w:val="E1F10D0B432E4E37BFA1936B298381EB"/>
            </w:placeholder>
            <w:showingPlcHdr/>
            <w:text/>
          </w:sdtPr>
          <w:sdtEndPr/>
          <w:sdtContent>
            <w:tc>
              <w:tcPr>
                <w:tcW w:w="4517" w:type="dxa"/>
                <w:gridSpan w:val="5"/>
                <w:vAlign w:val="center"/>
              </w:tcPr>
              <w:p w14:paraId="48EDA1DC" w14:textId="3A8DD0DD" w:rsidR="006E5701" w:rsidRDefault="007617C5" w:rsidP="007617C5">
                <w:pPr>
                  <w:jc w:val="left"/>
                  <w:rPr>
                    <w:lang w:val="en-US"/>
                  </w:rPr>
                </w:pPr>
                <w:r w:rsidRPr="00B2513E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 xml:space="preserve">lick here to enter Source </w:t>
                </w:r>
                <w:r w:rsidR="008111E1">
                  <w:rPr>
                    <w:rStyle w:val="PlaceholderText"/>
                  </w:rPr>
                  <w:t>2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162" w:type="dxa"/>
            <w:shd w:val="clear" w:color="auto" w:fill="D2E4BD" w:themeFill="background2"/>
            <w:vAlign w:val="center"/>
          </w:tcPr>
          <w:p w14:paraId="5F674ACA" w14:textId="5607990B" w:rsidR="006E5701" w:rsidRPr="0009711D" w:rsidRDefault="006E5701" w:rsidP="00747D79">
            <w:pPr>
              <w:jc w:val="left"/>
              <w:rPr>
                <w:b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color w:val="005A50" w:themeColor="text2"/>
                <w:sz w:val="28"/>
                <w:szCs w:val="28"/>
                <w:lang w:val="en-US"/>
              </w:rPr>
              <w:t>Amount</w:t>
            </w:r>
          </w:p>
        </w:tc>
        <w:tc>
          <w:tcPr>
            <w:tcW w:w="1927" w:type="dxa"/>
            <w:vAlign w:val="center"/>
          </w:tcPr>
          <w:p w14:paraId="18AD075E" w14:textId="467BDA5E" w:rsidR="006E5701" w:rsidRPr="0009711D" w:rsidRDefault="006E5701" w:rsidP="0021304A">
            <w:pPr>
              <w:jc w:val="left"/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</w:pPr>
            <w:r w:rsidRPr="0009711D">
              <w:rPr>
                <w:b/>
                <w:bCs/>
                <w:color w:val="005A50" w:themeColor="text2"/>
                <w:sz w:val="28"/>
                <w:szCs w:val="28"/>
                <w:lang w:val="en-US"/>
              </w:rPr>
              <w:t xml:space="preserve">$ </w:t>
            </w:r>
            <w:sdt>
              <w:sdtPr>
                <w:rPr>
                  <w:lang w:val="en-US"/>
                </w:rPr>
                <w:id w:val="1623880175"/>
                <w:placeholder>
                  <w:docPart w:val="08F4B9CCD8E84231B807EA7DFA77C904"/>
                </w:placeholder>
                <w:showingPlcHdr/>
                <w:text/>
              </w:sdtPr>
              <w:sdtEndPr/>
              <w:sdtContent>
                <w:r w:rsidR="0021304A" w:rsidRPr="0021304A">
                  <w:rPr>
                    <w:rStyle w:val="PlaceholderText"/>
                    <w:szCs w:val="24"/>
                  </w:rPr>
                  <w:t>Click here to enter amount.</w:t>
                </w:r>
              </w:sdtContent>
            </w:sdt>
          </w:p>
        </w:tc>
      </w:tr>
      <w:tr w:rsidR="006E5701" w:rsidRPr="004767A8" w14:paraId="001F8285" w14:textId="77777777" w:rsidTr="00C81B98">
        <w:trPr>
          <w:trHeight w:hRule="exact" w:val="624"/>
        </w:trPr>
        <w:tc>
          <w:tcPr>
            <w:tcW w:w="9016" w:type="dxa"/>
            <w:gridSpan w:val="9"/>
            <w:shd w:val="clear" w:color="auto" w:fill="D2E4BD" w:themeFill="background2"/>
            <w:vAlign w:val="center"/>
          </w:tcPr>
          <w:p w14:paraId="02C8FF2D" w14:textId="7B5B7445" w:rsidR="00747D79" w:rsidRPr="00C81B98" w:rsidRDefault="005301FC" w:rsidP="00C81B98">
            <w:pPr>
              <w:jc w:val="left"/>
              <w:rPr>
                <w:b/>
                <w:color w:val="005A50" w:themeColor="accent2"/>
                <w:sz w:val="28"/>
                <w:szCs w:val="28"/>
                <w:lang w:val="en-US"/>
              </w:rPr>
            </w:pPr>
            <w:r>
              <w:rPr>
                <w:b/>
                <w:color w:val="005A50" w:themeColor="accent2"/>
                <w:sz w:val="28"/>
                <w:szCs w:val="28"/>
                <w:lang w:val="en-US"/>
              </w:rPr>
              <w:t>Volunteers - How will</w:t>
            </w:r>
            <w:r w:rsidR="006E5701" w:rsidRPr="0009711D">
              <w:rPr>
                <w:b/>
                <w:color w:val="005A50" w:themeColor="accent2"/>
                <w:sz w:val="28"/>
                <w:szCs w:val="28"/>
                <w:lang w:val="en-US"/>
              </w:rPr>
              <w:t xml:space="preserve"> Wildcare volunteers participate in the project?</w:t>
            </w:r>
          </w:p>
        </w:tc>
      </w:tr>
      <w:tr w:rsidR="006E5701" w:rsidRPr="004767A8" w14:paraId="0EBB149D" w14:textId="77777777" w:rsidTr="00DE1661">
        <w:trPr>
          <w:trHeight w:val="2879"/>
        </w:trPr>
        <w:sdt>
          <w:sdtPr>
            <w:rPr>
              <w:rStyle w:val="Paragraph"/>
            </w:rPr>
            <w:id w:val="1612711988"/>
            <w:placeholder>
              <w:docPart w:val="43BA324E1B094E19B4A570C8F29F8779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shd w:val="clear" w:color="auto" w:fill="FFFFFF" w:themeFill="background1"/>
              </w:tcPr>
              <w:p w14:paraId="4B942E25" w14:textId="047EB2DE" w:rsidR="00222D64" w:rsidRPr="00222D64" w:rsidRDefault="008111E1" w:rsidP="00222D64">
                <w:pPr>
                  <w:jc w:val="left"/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6E5701" w:rsidRPr="007409FC" w14:paraId="3C7FC615" w14:textId="77777777" w:rsidTr="00C81B98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14409666" w14:textId="0D3A7077" w:rsidR="006E5701" w:rsidRDefault="005301FC" w:rsidP="00730827">
            <w:pPr>
              <w:rPr>
                <w:rStyle w:val="Strong"/>
                <w:sz w:val="28"/>
                <w:szCs w:val="28"/>
              </w:rPr>
            </w:pPr>
            <w:bookmarkStart w:id="3" w:name="_Hlk17811877"/>
            <w:bookmarkStart w:id="4" w:name="_Hlk18077420"/>
            <w:r>
              <w:rPr>
                <w:rStyle w:val="Strong"/>
                <w:sz w:val="28"/>
                <w:szCs w:val="28"/>
              </w:rPr>
              <w:t xml:space="preserve">Outcome - </w:t>
            </w:r>
            <w:r w:rsidR="006E5701" w:rsidRPr="00317D3D">
              <w:rPr>
                <w:rStyle w:val="Strong"/>
                <w:sz w:val="28"/>
                <w:szCs w:val="28"/>
              </w:rPr>
              <w:t>What is the long</w:t>
            </w:r>
            <w:r w:rsidR="0054047A">
              <w:rPr>
                <w:rStyle w:val="Strong"/>
                <w:sz w:val="28"/>
                <w:szCs w:val="28"/>
              </w:rPr>
              <w:t>-</w:t>
            </w:r>
            <w:r w:rsidR="006E5701" w:rsidRPr="00317D3D">
              <w:rPr>
                <w:rStyle w:val="Strong"/>
                <w:sz w:val="28"/>
                <w:szCs w:val="28"/>
              </w:rPr>
              <w:t>term outcom</w:t>
            </w:r>
            <w:r>
              <w:rPr>
                <w:rStyle w:val="Strong"/>
                <w:sz w:val="28"/>
                <w:szCs w:val="28"/>
              </w:rPr>
              <w:t>e that the project aims to achieve</w:t>
            </w:r>
            <w:r w:rsidR="006E5701" w:rsidRPr="00317D3D">
              <w:rPr>
                <w:rStyle w:val="Strong"/>
                <w:sz w:val="28"/>
                <w:szCs w:val="28"/>
              </w:rPr>
              <w:t>?</w:t>
            </w:r>
          </w:p>
          <w:p w14:paraId="30A1712E" w14:textId="5B8B90D8" w:rsidR="005301FC" w:rsidRPr="00317D3D" w:rsidRDefault="005301FC" w:rsidP="00730827">
            <w:pPr>
              <w:rPr>
                <w:color w:val="005A50"/>
                <w:sz w:val="28"/>
                <w:szCs w:val="28"/>
                <w:lang w:val="en-US"/>
              </w:rPr>
            </w:pPr>
          </w:p>
        </w:tc>
      </w:tr>
      <w:tr w:rsidR="006E5701" w:rsidRPr="00C726C0" w14:paraId="30CE7206" w14:textId="77777777" w:rsidTr="00DE1661">
        <w:trPr>
          <w:trHeight w:val="3338"/>
        </w:trPr>
        <w:sdt>
          <w:sdtPr>
            <w:rPr>
              <w:rStyle w:val="Paragraph"/>
            </w:rPr>
            <w:id w:val="652496395"/>
            <w:placeholder>
              <w:docPart w:val="925E262C540F4E04982B5FC1CF39EAB3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</w:tcPr>
              <w:p w14:paraId="20F6A2C0" w14:textId="61FD2ABA" w:rsidR="008111E1" w:rsidRPr="008111E1" w:rsidRDefault="008111E1" w:rsidP="008111E1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project outcome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bookmarkEnd w:id="3"/>
      <w:bookmarkEnd w:id="4"/>
      <w:tr w:rsidR="00BE3F07" w14:paraId="761E5022" w14:textId="77777777" w:rsidTr="00C81B98">
        <w:trPr>
          <w:trHeight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3A129657" w14:textId="47B09F7F" w:rsidR="00BE3F07" w:rsidRPr="00317D3D" w:rsidRDefault="005301FC" w:rsidP="00C81B98">
            <w:pPr>
              <w:jc w:val="left"/>
              <w:rPr>
                <w:b/>
                <w:color w:val="005A50" w:themeColor="accent2"/>
                <w:sz w:val="28"/>
                <w:szCs w:val="28"/>
              </w:rPr>
            </w:pPr>
            <w:r>
              <w:rPr>
                <w:rStyle w:val="Strong"/>
                <w:sz w:val="28"/>
                <w:szCs w:val="28"/>
              </w:rPr>
              <w:t>Methodology</w:t>
            </w:r>
            <w:r w:rsidR="00BE3F07" w:rsidRPr="00317D3D">
              <w:rPr>
                <w:rStyle w:val="Strong"/>
                <w:sz w:val="28"/>
                <w:szCs w:val="28"/>
              </w:rPr>
              <w:t xml:space="preserve"> – </w:t>
            </w:r>
            <w:r w:rsidR="0058045A">
              <w:rPr>
                <w:rStyle w:val="Strong"/>
                <w:sz w:val="28"/>
                <w:szCs w:val="28"/>
              </w:rPr>
              <w:t xml:space="preserve">How are you going to achieve </w:t>
            </w:r>
            <w:proofErr w:type="gramStart"/>
            <w:r w:rsidR="0058045A">
              <w:rPr>
                <w:rStyle w:val="Strong"/>
                <w:sz w:val="28"/>
                <w:szCs w:val="28"/>
              </w:rPr>
              <w:t>what’s</w:t>
            </w:r>
            <w:proofErr w:type="gramEnd"/>
            <w:r w:rsidR="0058045A">
              <w:rPr>
                <w:rStyle w:val="Strong"/>
                <w:sz w:val="28"/>
                <w:szCs w:val="28"/>
              </w:rPr>
              <w:t xml:space="preserve"> outlined in the project description</w:t>
            </w:r>
            <w:r w:rsidR="00BE3F07" w:rsidRPr="00317D3D">
              <w:rPr>
                <w:rStyle w:val="Strong"/>
                <w:sz w:val="28"/>
                <w:szCs w:val="28"/>
              </w:rPr>
              <w:t>?</w:t>
            </w:r>
          </w:p>
        </w:tc>
      </w:tr>
      <w:tr w:rsidR="00BE3F07" w14:paraId="63939419" w14:textId="77777777" w:rsidTr="00DE1661">
        <w:trPr>
          <w:trHeight w:val="4744"/>
        </w:trPr>
        <w:sdt>
          <w:sdtPr>
            <w:rPr>
              <w:rStyle w:val="Paragraph"/>
            </w:rPr>
            <w:id w:val="211624212"/>
            <w:placeholder>
              <w:docPart w:val="E0CE48B221674D5C8F80CA0F13ED7FB3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</w:tcPr>
              <w:p w14:paraId="52BACE92" w14:textId="0FF29F21" w:rsidR="00BE3F07" w:rsidRPr="008111E1" w:rsidRDefault="008111E1" w:rsidP="008111E1">
                <w:pPr>
                  <w:jc w:val="left"/>
                  <w:rPr>
                    <w:rStyle w:val="Strong"/>
                    <w:b w:val="0"/>
                    <w:bCs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project description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BE3F07" w14:paraId="795A33D4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1B032582" w14:textId="77777777" w:rsidR="00BE3F07" w:rsidRPr="00317D3D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lastRenderedPageBreak/>
              <w:t>Project Budget – Please indicate all costs and sources of funding</w:t>
            </w:r>
          </w:p>
          <w:p w14:paraId="2FA573DA" w14:textId="62C2AFCF" w:rsidR="00BE3F07" w:rsidRPr="009D3AD8" w:rsidRDefault="00BE3F07" w:rsidP="00691DF2">
            <w:pPr>
              <w:spacing w:line="192" w:lineRule="auto"/>
              <w:rPr>
                <w:rStyle w:val="Strong"/>
                <w:sz w:val="28"/>
                <w:szCs w:val="28"/>
              </w:rPr>
            </w:pPr>
            <w:r w:rsidRPr="00317D3D">
              <w:rPr>
                <w:rStyle w:val="Strong"/>
                <w:sz w:val="28"/>
                <w:szCs w:val="28"/>
              </w:rPr>
              <w:t>(Add more lines as necessary)</w:t>
            </w:r>
          </w:p>
        </w:tc>
      </w:tr>
      <w:tr w:rsidR="00BE3F07" w14:paraId="2E7C6E28" w14:textId="77777777" w:rsidTr="008111E1">
        <w:tc>
          <w:tcPr>
            <w:tcW w:w="5222" w:type="dxa"/>
            <w:gridSpan w:val="6"/>
            <w:vAlign w:val="center"/>
          </w:tcPr>
          <w:p w14:paraId="0EA3615A" w14:textId="0A968A55" w:rsidR="00BE3F07" w:rsidRPr="00531886" w:rsidRDefault="00531886" w:rsidP="00BE3F07">
            <w:pPr>
              <w:rPr>
                <w:rStyle w:val="Strong"/>
                <w:color w:val="auto"/>
              </w:rPr>
            </w:pPr>
            <w:r w:rsidRPr="00531886">
              <w:rPr>
                <w:rStyle w:val="Strong"/>
              </w:rPr>
              <w:t>ITEM</w:t>
            </w:r>
          </w:p>
        </w:tc>
        <w:tc>
          <w:tcPr>
            <w:tcW w:w="1867" w:type="dxa"/>
            <w:gridSpan w:val="2"/>
            <w:vAlign w:val="center"/>
          </w:tcPr>
          <w:p w14:paraId="23BEC40E" w14:textId="77777777" w:rsidR="00531886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WILDCARE</w:t>
            </w:r>
          </w:p>
          <w:p w14:paraId="148350B7" w14:textId="562014EF" w:rsidR="00BE3F07" w:rsidRPr="00BE3F07" w:rsidRDefault="008C3BCF" w:rsidP="00531886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TNCF</w:t>
            </w:r>
          </w:p>
        </w:tc>
        <w:tc>
          <w:tcPr>
            <w:tcW w:w="1927" w:type="dxa"/>
            <w:vAlign w:val="center"/>
          </w:tcPr>
          <w:p w14:paraId="0CBC4A56" w14:textId="46121324" w:rsidR="00BE3F07" w:rsidRPr="00BE3F07" w:rsidRDefault="00531886" w:rsidP="00531886">
            <w:pPr>
              <w:jc w:val="center"/>
              <w:rPr>
                <w:rStyle w:val="Strong"/>
              </w:rPr>
            </w:pPr>
            <w:r w:rsidRPr="00BE3F07">
              <w:rPr>
                <w:rStyle w:val="Strong"/>
              </w:rPr>
              <w:t>OTHER</w:t>
            </w:r>
            <w:r w:rsidR="00DE1661">
              <w:rPr>
                <w:rStyle w:val="Strong"/>
              </w:rPr>
              <w:t xml:space="preserve"> SOURCE</w:t>
            </w:r>
          </w:p>
        </w:tc>
      </w:tr>
      <w:tr w:rsidR="0095574C" w14:paraId="6F5D649D" w14:textId="77777777" w:rsidTr="008111E1">
        <w:sdt>
          <w:sdtPr>
            <w:rPr>
              <w:rStyle w:val="Paragraph"/>
            </w:rPr>
            <w:id w:val="1440647855"/>
            <w:placeholder>
              <w:docPart w:val="7CC914E62C3E4D7C98D591598B589D0D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5222" w:type="dxa"/>
                <w:gridSpan w:val="6"/>
              </w:tcPr>
              <w:p w14:paraId="1C8A6728" w14:textId="3071A6BF" w:rsidR="0095574C" w:rsidRPr="008111E1" w:rsidRDefault="0095574C" w:rsidP="0095574C">
                <w:pPr>
                  <w:rPr>
                    <w:rStyle w:val="Paragraph"/>
                  </w:rPr>
                </w:pPr>
                <w:r w:rsidRPr="00B2513E">
                  <w:rPr>
                    <w:rStyle w:val="PlaceholderText"/>
                  </w:rPr>
                  <w:t xml:space="preserve">Click here to enter </w:t>
                </w:r>
                <w:r>
                  <w:rPr>
                    <w:rStyle w:val="PlaceholderText"/>
                  </w:rPr>
                  <w:t>item details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  <w:tc>
          <w:tcPr>
            <w:tcW w:w="1867" w:type="dxa"/>
            <w:gridSpan w:val="2"/>
          </w:tcPr>
          <w:p w14:paraId="04A43BBB" w14:textId="5C1A88CB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1923547054"/>
                <w:placeholder>
                  <w:docPart w:val="8C554C8F212D44E68CDA8640AAEA9669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B943260" w14:textId="2307C784" w:rsidR="0095574C" w:rsidRPr="004B4EAD" w:rsidRDefault="0095574C" w:rsidP="0095574C">
            <w:pPr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  <w:sdt>
              <w:sdtPr>
                <w:rPr>
                  <w:rStyle w:val="Paragraph"/>
                </w:rPr>
                <w:id w:val="-675265354"/>
                <w:placeholder>
                  <w:docPart w:val="3A2D2F5B36A6491B9733C7BE06356FB5"/>
                </w:placeholder>
                <w:showingPlcHdr/>
                <w:text w:multiLine="1"/>
              </w:sdtPr>
              <w:sdtEndPr>
                <w:rPr>
                  <w:rStyle w:val="DefaultParagraphFont"/>
                  <w:szCs w:val="24"/>
                  <w:lang w:val="en-US"/>
                </w:rPr>
              </w:sdtEndPr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95574C" w14:paraId="1D40F06C" w14:textId="77777777" w:rsidTr="008111E1">
        <w:tc>
          <w:tcPr>
            <w:tcW w:w="5222" w:type="dxa"/>
            <w:gridSpan w:val="6"/>
          </w:tcPr>
          <w:p w14:paraId="6CE9CFC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60D4B8C4" w14:textId="729B4D3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5BC12F50" w14:textId="3E3CA94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53530C2D" w14:textId="77777777" w:rsidTr="005042FA">
        <w:tc>
          <w:tcPr>
            <w:tcW w:w="5222" w:type="dxa"/>
            <w:gridSpan w:val="6"/>
          </w:tcPr>
          <w:p w14:paraId="55051DEA" w14:textId="77777777" w:rsidR="00DD7089" w:rsidRPr="008111E1" w:rsidRDefault="00DD7089" w:rsidP="005042FA">
            <w:pPr>
              <w:rPr>
                <w:rStyle w:val="Paragraph"/>
              </w:rPr>
            </w:pPr>
            <w:bookmarkStart w:id="5" w:name="_Hlk18413781"/>
          </w:p>
        </w:tc>
        <w:tc>
          <w:tcPr>
            <w:tcW w:w="1867" w:type="dxa"/>
            <w:gridSpan w:val="2"/>
          </w:tcPr>
          <w:p w14:paraId="40597A11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43ACB2C5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2626F542" w14:textId="77777777" w:rsidTr="005042FA">
        <w:tc>
          <w:tcPr>
            <w:tcW w:w="5222" w:type="dxa"/>
            <w:gridSpan w:val="6"/>
          </w:tcPr>
          <w:p w14:paraId="340707AB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CBE057D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0E54222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DD7089" w:rsidRPr="004B4EAD" w14:paraId="47C8A55A" w14:textId="77777777" w:rsidTr="005042FA">
        <w:tc>
          <w:tcPr>
            <w:tcW w:w="5222" w:type="dxa"/>
            <w:gridSpan w:val="6"/>
          </w:tcPr>
          <w:p w14:paraId="3F9BB5D3" w14:textId="77777777" w:rsidR="00DD7089" w:rsidRPr="008111E1" w:rsidRDefault="00DD7089" w:rsidP="005042FA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539B391E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4EB0919" w14:textId="77777777" w:rsidR="00DD7089" w:rsidRPr="004B4EAD" w:rsidRDefault="00DD7089" w:rsidP="005042FA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C71778" w14:textId="77777777" w:rsidTr="008111E1">
        <w:tc>
          <w:tcPr>
            <w:tcW w:w="5222" w:type="dxa"/>
            <w:gridSpan w:val="6"/>
          </w:tcPr>
          <w:p w14:paraId="1A912FD5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EE4BF1E" w14:textId="4AEE51E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3884B957" w14:textId="3838008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ECBA8C0" w14:textId="77777777" w:rsidTr="008111E1">
        <w:tc>
          <w:tcPr>
            <w:tcW w:w="5222" w:type="dxa"/>
            <w:gridSpan w:val="6"/>
          </w:tcPr>
          <w:p w14:paraId="4BEBE8C2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344D495F" w14:textId="33CA099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40494C3" w14:textId="577A4504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5BADFA2" w14:textId="77777777" w:rsidTr="008111E1">
        <w:tc>
          <w:tcPr>
            <w:tcW w:w="5222" w:type="dxa"/>
            <w:gridSpan w:val="6"/>
          </w:tcPr>
          <w:p w14:paraId="3615922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74950283" w14:textId="68DE3EB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38E50B5" w14:textId="08B686D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bookmarkEnd w:id="5"/>
      <w:tr w:rsidR="0095574C" w14:paraId="10658D40" w14:textId="77777777" w:rsidTr="008111E1">
        <w:tc>
          <w:tcPr>
            <w:tcW w:w="5222" w:type="dxa"/>
            <w:gridSpan w:val="6"/>
          </w:tcPr>
          <w:p w14:paraId="35DAF0FE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2B5C0AD5" w14:textId="4D4792FA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5184D99" w14:textId="44CD1779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283341D9" w14:textId="77777777" w:rsidTr="008111E1">
        <w:tc>
          <w:tcPr>
            <w:tcW w:w="5222" w:type="dxa"/>
            <w:gridSpan w:val="6"/>
          </w:tcPr>
          <w:p w14:paraId="22E8793D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4B7FDA59" w14:textId="4DDE5ACF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02E86339" w14:textId="0B0A654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56FE17FC" w14:textId="77777777" w:rsidTr="008111E1">
        <w:tc>
          <w:tcPr>
            <w:tcW w:w="5222" w:type="dxa"/>
            <w:gridSpan w:val="6"/>
          </w:tcPr>
          <w:p w14:paraId="7C84DCE3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101AF098" w14:textId="664E96CE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748CC212" w14:textId="28DB68D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5574C" w14:paraId="07809FEC" w14:textId="77777777" w:rsidTr="00985A9F">
        <w:tc>
          <w:tcPr>
            <w:tcW w:w="5222" w:type="dxa"/>
            <w:gridSpan w:val="6"/>
            <w:tcBorders>
              <w:bottom w:val="single" w:sz="4" w:space="0" w:color="auto"/>
            </w:tcBorders>
          </w:tcPr>
          <w:p w14:paraId="5BEF4D99" w14:textId="77777777" w:rsidR="0095574C" w:rsidRPr="008111E1" w:rsidRDefault="0095574C" w:rsidP="0095574C">
            <w:pPr>
              <w:rPr>
                <w:rStyle w:val="Paragraph"/>
              </w:rPr>
            </w:pPr>
          </w:p>
        </w:tc>
        <w:tc>
          <w:tcPr>
            <w:tcW w:w="1867" w:type="dxa"/>
            <w:gridSpan w:val="2"/>
          </w:tcPr>
          <w:p w14:paraId="0680D8ED" w14:textId="6FFC5458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  <w:tc>
          <w:tcPr>
            <w:tcW w:w="1927" w:type="dxa"/>
          </w:tcPr>
          <w:p w14:paraId="180EB69F" w14:textId="045123F3" w:rsidR="0095574C" w:rsidRPr="004B4EAD" w:rsidRDefault="0095574C" w:rsidP="0095574C">
            <w:pPr>
              <w:jc w:val="left"/>
              <w:rPr>
                <w:rStyle w:val="Strong"/>
                <w:b w:val="0"/>
                <w:bCs/>
                <w:color w:val="auto"/>
              </w:rPr>
            </w:pPr>
            <w:r>
              <w:rPr>
                <w:rStyle w:val="Paragraph"/>
              </w:rPr>
              <w:t xml:space="preserve">$ </w:t>
            </w:r>
          </w:p>
        </w:tc>
      </w:tr>
      <w:tr w:rsidR="00985A9F" w14:paraId="4B8B2A9A" w14:textId="77777777" w:rsidTr="00985A9F">
        <w:tc>
          <w:tcPr>
            <w:tcW w:w="4106" w:type="dxa"/>
            <w:gridSpan w:val="4"/>
            <w:tcBorders>
              <w:right w:val="nil"/>
            </w:tcBorders>
          </w:tcPr>
          <w:p w14:paraId="3FEB7F58" w14:textId="1048243E" w:rsidR="00985A9F" w:rsidRPr="00985A9F" w:rsidRDefault="00985A9F" w:rsidP="00985A9F">
            <w:pPr>
              <w:jc w:val="left"/>
              <w:rPr>
                <w:rStyle w:val="Strong"/>
                <w:b w:val="0"/>
                <w:bCs/>
                <w:i/>
                <w:iCs/>
                <w:color w:val="auto"/>
                <w:sz w:val="20"/>
              </w:rPr>
            </w:pPr>
            <w:r w:rsidRPr="00985A9F">
              <w:rPr>
                <w:rStyle w:val="Strong"/>
                <w:b w:val="0"/>
                <w:bCs/>
                <w:i/>
                <w:iCs/>
                <w:color w:val="005A50" w:themeColor="text2"/>
                <w:sz w:val="20"/>
              </w:rPr>
              <w:t>(Add additional lines if necessary)</w:t>
            </w:r>
          </w:p>
        </w:tc>
        <w:tc>
          <w:tcPr>
            <w:tcW w:w="1116" w:type="dxa"/>
            <w:gridSpan w:val="2"/>
            <w:tcBorders>
              <w:left w:val="nil"/>
            </w:tcBorders>
          </w:tcPr>
          <w:p w14:paraId="6503FA7E" w14:textId="335F754A" w:rsidR="00985A9F" w:rsidRPr="004B4EAD" w:rsidRDefault="00985A9F" w:rsidP="0095574C">
            <w:pPr>
              <w:jc w:val="right"/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TOTAL</w:t>
            </w:r>
            <w:r>
              <w:rPr>
                <w:rStyle w:val="Strong"/>
                <w:color w:val="005A50"/>
              </w:rPr>
              <w:t xml:space="preserve"> -</w:t>
            </w:r>
          </w:p>
        </w:tc>
        <w:tc>
          <w:tcPr>
            <w:tcW w:w="1867" w:type="dxa"/>
            <w:gridSpan w:val="2"/>
          </w:tcPr>
          <w:p w14:paraId="769AAEBF" w14:textId="659A1670" w:rsidR="00985A9F" w:rsidRPr="008111E1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b w:val="0"/>
                <w:bCs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-1928728288"/>
                <w:placeholder>
                  <w:docPart w:val="B7A03F8DF9EE4FE684C22AA48421F0A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  <w:tc>
          <w:tcPr>
            <w:tcW w:w="1927" w:type="dxa"/>
          </w:tcPr>
          <w:p w14:paraId="272EDAC3" w14:textId="323B1E48" w:rsidR="00985A9F" w:rsidRPr="004B4EAD" w:rsidRDefault="00985A9F" w:rsidP="0095574C">
            <w:pPr>
              <w:rPr>
                <w:rStyle w:val="Strong"/>
                <w:b w:val="0"/>
                <w:bCs/>
                <w:color w:val="auto"/>
              </w:rPr>
            </w:pPr>
            <w:r w:rsidRPr="007409FC">
              <w:rPr>
                <w:rStyle w:val="Strong"/>
                <w:color w:val="005A50"/>
              </w:rPr>
              <w:t>$</w:t>
            </w:r>
            <w:r>
              <w:rPr>
                <w:rStyle w:val="Strong"/>
                <w:color w:val="005A50"/>
              </w:rPr>
              <w:t xml:space="preserve"> </w:t>
            </w:r>
            <w:sdt>
              <w:sdtPr>
                <w:rPr>
                  <w:lang w:val="en-US"/>
                </w:rPr>
                <w:id w:val="1438407184"/>
                <w:placeholder>
                  <w:docPart w:val="A6E6C91C4DBB4EE1B1214DCC3B354AC5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</w:rPr>
                  <w:t>Amount</w:t>
                </w:r>
              </w:sdtContent>
            </w:sdt>
          </w:p>
        </w:tc>
      </w:tr>
      <w:tr w:rsidR="0095574C" w14:paraId="4AC4444D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26B00BDF" w14:textId="2BB1C2B4" w:rsidR="0095574C" w:rsidRPr="007409FC" w:rsidRDefault="00045C0E" w:rsidP="00691DF2">
            <w:pPr>
              <w:jc w:val="left"/>
              <w:rPr>
                <w:rStyle w:val="Strong"/>
                <w:color w:val="005A50"/>
                <w:sz w:val="28"/>
                <w:szCs w:val="28"/>
              </w:rPr>
            </w:pPr>
            <w:bookmarkStart w:id="6" w:name="_Hlk17810956"/>
            <w:r>
              <w:br w:type="page"/>
            </w:r>
            <w:r w:rsidR="00DE1661">
              <w:rPr>
                <w:rStyle w:val="Strong"/>
                <w:color w:val="005A50"/>
                <w:sz w:val="28"/>
                <w:szCs w:val="28"/>
              </w:rPr>
              <w:t>Endorsements</w:t>
            </w:r>
            <w:r w:rsidR="00014718">
              <w:rPr>
                <w:rStyle w:val="Strong"/>
                <w:color w:val="005A50"/>
                <w:sz w:val="28"/>
                <w:szCs w:val="28"/>
              </w:rPr>
              <w:t xml:space="preserve"> and Permits </w:t>
            </w:r>
          </w:p>
        </w:tc>
      </w:tr>
      <w:bookmarkEnd w:id="6"/>
      <w:tr w:rsidR="0095574C" w14:paraId="05F32AB5" w14:textId="77777777" w:rsidTr="005301FC">
        <w:trPr>
          <w:trHeight w:hRule="exact" w:val="3180"/>
        </w:trPr>
        <w:tc>
          <w:tcPr>
            <w:tcW w:w="9016" w:type="dxa"/>
            <w:gridSpan w:val="9"/>
            <w:vAlign w:val="center"/>
          </w:tcPr>
          <w:p w14:paraId="1A6652F2" w14:textId="4EC59665" w:rsidR="0095574C" w:rsidRDefault="00DE1661" w:rsidP="00DD7089">
            <w:pPr>
              <w:jc w:val="left"/>
              <w:rPr>
                <w:rStyle w:val="Strong"/>
                <w:b w:val="0"/>
                <w:color w:val="auto"/>
              </w:rPr>
            </w:pPr>
            <w:r w:rsidRPr="00DE1661">
              <w:rPr>
                <w:rStyle w:val="Strong"/>
                <w:bCs/>
                <w:color w:val="auto"/>
              </w:rPr>
              <w:t xml:space="preserve">Endorsements </w:t>
            </w:r>
            <w:r>
              <w:rPr>
                <w:rStyle w:val="Strong"/>
                <w:b w:val="0"/>
                <w:color w:val="auto"/>
              </w:rPr>
              <w:t>- a</w:t>
            </w:r>
            <w:r w:rsidR="0095574C">
              <w:rPr>
                <w:rStyle w:val="Strong"/>
                <w:b w:val="0"/>
                <w:color w:val="auto"/>
              </w:rPr>
              <w:t>ll works must have the endorsement of the manager</w:t>
            </w:r>
            <w:r w:rsidR="005301FC">
              <w:rPr>
                <w:rStyle w:val="Strong"/>
                <w:b w:val="0"/>
                <w:color w:val="auto"/>
              </w:rPr>
              <w:t>/owner</w:t>
            </w:r>
            <w:r w:rsidR="0095574C">
              <w:rPr>
                <w:rStyle w:val="Strong"/>
                <w:b w:val="0"/>
                <w:color w:val="auto"/>
              </w:rPr>
              <w:t xml:space="preserve"> of the land on which the works will take place. </w:t>
            </w:r>
            <w:r w:rsidR="005301FC">
              <w:rPr>
                <w:rStyle w:val="Strong"/>
                <w:b w:val="0"/>
                <w:color w:val="auto"/>
              </w:rPr>
              <w:t xml:space="preserve">Other works may require written support from relevant Government program managers.  </w:t>
            </w:r>
            <w:r w:rsidR="0095574C">
              <w:rPr>
                <w:rStyle w:val="Strong"/>
                <w:b w:val="0"/>
                <w:color w:val="auto"/>
              </w:rPr>
              <w:t xml:space="preserve">Please attach a Letter of Endorsement from the relevant manager/s OR confirm that you as the applicant are authorised to provide land manager </w:t>
            </w:r>
            <w:r>
              <w:rPr>
                <w:rStyle w:val="Strong"/>
                <w:b w:val="0"/>
                <w:color w:val="auto"/>
              </w:rPr>
              <w:t>endorsement</w:t>
            </w:r>
            <w:r w:rsidR="0095574C">
              <w:rPr>
                <w:rStyle w:val="Strong"/>
                <w:b w:val="0"/>
                <w:color w:val="auto"/>
              </w:rPr>
              <w:t>.</w:t>
            </w:r>
          </w:p>
          <w:p w14:paraId="4D7AC58F" w14:textId="77777777" w:rsidR="00014718" w:rsidRDefault="00014718" w:rsidP="00DD7089">
            <w:pPr>
              <w:jc w:val="left"/>
              <w:rPr>
                <w:rStyle w:val="Strong"/>
                <w:b w:val="0"/>
                <w:color w:val="auto"/>
              </w:rPr>
            </w:pPr>
          </w:p>
          <w:p w14:paraId="62D86E11" w14:textId="0B987C3A" w:rsidR="005301FC" w:rsidRDefault="00DE1661" w:rsidP="00DD7089">
            <w:pPr>
              <w:jc w:val="left"/>
              <w:rPr>
                <w:rStyle w:val="Strong"/>
                <w:b w:val="0"/>
                <w:color w:val="auto"/>
              </w:rPr>
            </w:pPr>
            <w:r w:rsidRPr="00DE1661">
              <w:rPr>
                <w:rStyle w:val="Strong"/>
                <w:bCs/>
                <w:color w:val="auto"/>
              </w:rPr>
              <w:t>Permits -</w:t>
            </w:r>
            <w:r>
              <w:rPr>
                <w:rStyle w:val="Strong"/>
                <w:b w:val="0"/>
                <w:color w:val="auto"/>
              </w:rPr>
              <w:t xml:space="preserve"> s</w:t>
            </w:r>
            <w:r w:rsidR="00014718">
              <w:rPr>
                <w:rStyle w:val="Strong"/>
                <w:b w:val="0"/>
                <w:color w:val="auto"/>
              </w:rPr>
              <w:t xml:space="preserve">ome proposals also require an environmental </w:t>
            </w:r>
            <w:r w:rsidR="005301FC">
              <w:rPr>
                <w:rStyle w:val="Strong"/>
                <w:b w:val="0"/>
                <w:color w:val="auto"/>
              </w:rPr>
              <w:t xml:space="preserve">or scientific </w:t>
            </w:r>
            <w:r w:rsidR="00014718">
              <w:rPr>
                <w:rStyle w:val="Strong"/>
                <w:b w:val="0"/>
                <w:color w:val="auto"/>
              </w:rPr>
              <w:t xml:space="preserve">permit to proceed.  Please attach a copy of </w:t>
            </w:r>
            <w:r w:rsidR="00014718" w:rsidRPr="00014718">
              <w:rPr>
                <w:rStyle w:val="Strong"/>
                <w:b w:val="0"/>
                <w:color w:val="auto"/>
              </w:rPr>
              <w:t xml:space="preserve">any </w:t>
            </w:r>
            <w:r w:rsidR="005301FC">
              <w:rPr>
                <w:rStyle w:val="Strong"/>
                <w:b w:val="0"/>
                <w:color w:val="auto"/>
              </w:rPr>
              <w:t xml:space="preserve">relevant </w:t>
            </w:r>
            <w:r w:rsidR="00014718" w:rsidRPr="00014718">
              <w:rPr>
                <w:rStyle w:val="Strong"/>
                <w:b w:val="0"/>
                <w:color w:val="auto"/>
              </w:rPr>
              <w:t xml:space="preserve">permits obtained. </w:t>
            </w:r>
            <w:r w:rsidR="00014718">
              <w:rPr>
                <w:rStyle w:val="Strong"/>
                <w:b w:val="0"/>
                <w:color w:val="auto"/>
              </w:rPr>
              <w:t xml:space="preserve"> </w:t>
            </w:r>
          </w:p>
          <w:p w14:paraId="3451C48F" w14:textId="77777777" w:rsidR="005301FC" w:rsidRDefault="005301FC" w:rsidP="00DD7089">
            <w:pPr>
              <w:jc w:val="left"/>
              <w:rPr>
                <w:rStyle w:val="Strong"/>
                <w:b w:val="0"/>
                <w:color w:val="auto"/>
              </w:rPr>
            </w:pPr>
          </w:p>
          <w:p w14:paraId="16AD005A" w14:textId="24037950" w:rsidR="00014718" w:rsidRPr="00C726C0" w:rsidRDefault="00014718" w:rsidP="00DD7089">
            <w:pPr>
              <w:jc w:val="left"/>
              <w:rPr>
                <w:rStyle w:val="Strong"/>
                <w:b w:val="0"/>
                <w:color w:val="auto"/>
              </w:rPr>
            </w:pPr>
            <w:r>
              <w:rPr>
                <w:rStyle w:val="Strong"/>
                <w:b w:val="0"/>
                <w:color w:val="auto"/>
              </w:rPr>
              <w:t xml:space="preserve">Contact the Wildcare </w:t>
            </w:r>
            <w:r w:rsidR="005301FC">
              <w:rPr>
                <w:rStyle w:val="Strong"/>
                <w:b w:val="0"/>
                <w:color w:val="auto"/>
              </w:rPr>
              <w:t>o</w:t>
            </w:r>
            <w:r>
              <w:rPr>
                <w:rStyle w:val="Strong"/>
                <w:b w:val="0"/>
                <w:color w:val="auto"/>
              </w:rPr>
              <w:t>ffice for assistance if unsure.</w:t>
            </w:r>
          </w:p>
        </w:tc>
      </w:tr>
      <w:tr w:rsidR="0095574C" w:rsidRPr="009D3AD8" w14:paraId="640119F7" w14:textId="77777777" w:rsidTr="00691DF2">
        <w:trPr>
          <w:trHeight w:hRule="exact" w:val="624"/>
        </w:trPr>
        <w:tc>
          <w:tcPr>
            <w:tcW w:w="9016" w:type="dxa"/>
            <w:gridSpan w:val="9"/>
            <w:shd w:val="clear" w:color="auto" w:fill="D2E4BD"/>
            <w:vAlign w:val="center"/>
          </w:tcPr>
          <w:p w14:paraId="0D933912" w14:textId="20A3F82C" w:rsidR="0095574C" w:rsidRPr="007409FC" w:rsidRDefault="0095574C" w:rsidP="00691DF2">
            <w:pPr>
              <w:jc w:val="left"/>
              <w:rPr>
                <w:rStyle w:val="Strong"/>
                <w:i/>
                <w:iCs/>
                <w:color w:val="005A50"/>
                <w:sz w:val="16"/>
                <w:szCs w:val="16"/>
              </w:rPr>
            </w:pPr>
            <w:r w:rsidRPr="007409FC">
              <w:rPr>
                <w:rStyle w:val="Strong"/>
                <w:color w:val="005A50"/>
                <w:sz w:val="28"/>
                <w:szCs w:val="28"/>
              </w:rPr>
              <w:t>Attachments</w:t>
            </w:r>
          </w:p>
        </w:tc>
      </w:tr>
      <w:tr w:rsidR="0095574C" w14:paraId="1BB0C351" w14:textId="77777777" w:rsidTr="003A3EF7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265811D4" w14:textId="393EFBB9" w:rsidR="0095574C" w:rsidRPr="00E95214" w:rsidRDefault="00EF41C7" w:rsidP="0048541C">
            <w:pPr>
              <w:tabs>
                <w:tab w:val="left" w:pos="797"/>
              </w:tabs>
            </w:pPr>
            <w:sdt>
              <w:sdtPr>
                <w:id w:val="186177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74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8541C">
              <w:tab/>
            </w:r>
            <w:r w:rsidR="0095574C">
              <w:t xml:space="preserve">Letter of Endorsement from </w:t>
            </w:r>
            <w:sdt>
              <w:sdtPr>
                <w:id w:val="1949805890"/>
                <w:placeholder>
                  <w:docPart w:val="30DD44F5488640339B81503FCF1761E1"/>
                </w:placeholder>
                <w:showingPlcHdr/>
                <w:text/>
              </w:sdtPr>
              <w:sdtEndPr/>
              <w:sdtContent>
                <w:r w:rsidR="0095574C" w:rsidRPr="007A598F">
                  <w:rPr>
                    <w:rStyle w:val="PlaceholderText"/>
                  </w:rPr>
                  <w:t xml:space="preserve">Click here to enter </w:t>
                </w:r>
                <w:r w:rsidR="0095574C">
                  <w:rPr>
                    <w:rStyle w:val="PlaceholderText"/>
                  </w:rPr>
                  <w:t>name of relevant manag</w:t>
                </w:r>
                <w:r w:rsidR="0048541C">
                  <w:rPr>
                    <w:rStyle w:val="PlaceholderText"/>
                  </w:rPr>
                  <w:t>er</w:t>
                </w:r>
                <w:r w:rsidR="0095574C" w:rsidRPr="007A598F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014718" w14:paraId="12224537" w14:textId="77777777" w:rsidTr="003A3EF7">
        <w:trPr>
          <w:trHeight w:hRule="exact" w:val="624"/>
        </w:trPr>
        <w:tc>
          <w:tcPr>
            <w:tcW w:w="9016" w:type="dxa"/>
            <w:gridSpan w:val="9"/>
            <w:vAlign w:val="center"/>
          </w:tcPr>
          <w:p w14:paraId="506A1E89" w14:textId="50044399" w:rsidR="00014718" w:rsidRDefault="00014718" w:rsidP="00014718">
            <w:r w:rsidRPr="00014718">
              <w:rPr>
                <w:rFonts w:ascii="Segoe UI Symbol" w:hAnsi="Segoe UI Symbol" w:cs="Segoe UI Symbol"/>
              </w:rPr>
              <w:t>☐</w:t>
            </w:r>
            <w:r w:rsidRPr="00014718">
              <w:tab/>
            </w:r>
            <w:r>
              <w:t>Copy of permit(s) obtained</w:t>
            </w:r>
            <w:r w:rsidRPr="00014718">
              <w:t xml:space="preserve"> </w:t>
            </w:r>
            <w:r>
              <w:t xml:space="preserve">from </w:t>
            </w:r>
            <w:sdt>
              <w:sdtPr>
                <w:rPr>
                  <w:color w:val="808080" w:themeColor="background1" w:themeShade="80"/>
                </w:rPr>
                <w:id w:val="952820236"/>
                <w:text/>
              </w:sdtPr>
              <w:sdtEndPr/>
              <w:sdtContent>
                <w:r w:rsidRPr="00014718">
                  <w:rPr>
                    <w:color w:val="808080" w:themeColor="background1" w:themeShade="80"/>
                  </w:rPr>
                  <w:t>Click here to enter name of relevant Department</w:t>
                </w:r>
              </w:sdtContent>
            </w:sdt>
          </w:p>
        </w:tc>
      </w:tr>
      <w:tr w:rsidR="005C1387" w14:paraId="3EA6D408" w14:textId="77777777" w:rsidTr="003A3EF7">
        <w:trPr>
          <w:trHeight w:hRule="exact" w:val="624"/>
        </w:trPr>
        <w:bookmarkStart w:id="7" w:name="_Hlk17813485" w:displacedByCustomXml="next"/>
        <w:sdt>
          <w:sdtPr>
            <w:rPr>
              <w:rStyle w:val="Paragraph"/>
            </w:rPr>
            <w:id w:val="816686353"/>
            <w:placeholder>
              <w:docPart w:val="65655C423AD44DC79815009410ECA14D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vAlign w:val="center"/>
              </w:tcPr>
              <w:p w14:paraId="5583DC4A" w14:textId="6B5F5822" w:rsidR="005C1387" w:rsidRPr="005C1387" w:rsidRDefault="005C1387" w:rsidP="005C1387">
                <w:pPr>
                  <w:jc w:val="left"/>
                  <w:rPr>
                    <w:rStyle w:val="Strong"/>
                    <w:b w:val="0"/>
                    <w:color w:val="auto"/>
                  </w:rPr>
                </w:pPr>
                <w:r w:rsidRPr="00B2513E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 xml:space="preserve">detail attachment </w:t>
                </w:r>
                <w:r w:rsidR="00F07B91">
                  <w:rPr>
                    <w:rStyle w:val="PlaceholderText"/>
                  </w:rPr>
                  <w:t>3</w:t>
                </w:r>
                <w:r w:rsidRPr="00B2513E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C1387" w14:paraId="03220E21" w14:textId="77777777" w:rsidTr="003A3EF7">
        <w:trPr>
          <w:trHeight w:hRule="exact" w:val="624"/>
        </w:trPr>
        <w:bookmarkEnd w:id="7" w:displacedByCustomXml="next"/>
        <w:sdt>
          <w:sdtPr>
            <w:rPr>
              <w:rStyle w:val="Paragraph"/>
            </w:rPr>
            <w:id w:val="71478057"/>
            <w:placeholder>
              <w:docPart w:val="33978A3A1A10416C8422D23C7899A253"/>
            </w:placeholder>
            <w:showingPlcHdr/>
            <w:text w:multiLine="1"/>
          </w:sdtPr>
          <w:sdtEndPr>
            <w:rPr>
              <w:rStyle w:val="DefaultParagraphFont"/>
              <w:szCs w:val="24"/>
              <w:lang w:val="en-US"/>
            </w:rPr>
          </w:sdtEndPr>
          <w:sdtContent>
            <w:tc>
              <w:tcPr>
                <w:tcW w:w="9016" w:type="dxa"/>
                <w:gridSpan w:val="9"/>
                <w:vAlign w:val="center"/>
              </w:tcPr>
              <w:p w14:paraId="0AC35860" w14:textId="76393606" w:rsidR="005C1387" w:rsidRPr="005C1387" w:rsidRDefault="005C1387" w:rsidP="005C1387">
                <w:pPr>
                  <w:jc w:val="left"/>
                  <w:rPr>
                    <w:rStyle w:val="Strong"/>
                    <w:b w:val="0"/>
                    <w:color w:val="auto"/>
                    <w:sz w:val="20"/>
                  </w:rPr>
                </w:pPr>
                <w:r w:rsidRPr="00B2513E">
                  <w:rPr>
                    <w:rStyle w:val="PlaceholderText"/>
                  </w:rPr>
                  <w:t xml:space="preserve">Click here to </w:t>
                </w:r>
                <w:r>
                  <w:rPr>
                    <w:rStyle w:val="PlaceholderText"/>
                  </w:rPr>
                  <w:t xml:space="preserve">detail attachment </w:t>
                </w:r>
                <w:r w:rsidR="00F07B91">
                  <w:rPr>
                    <w:rStyle w:val="PlaceholderText"/>
                  </w:rPr>
                  <w:t>4</w:t>
                </w:r>
                <w:r w:rsidRPr="00B2513E">
                  <w:rPr>
                    <w:rStyle w:val="PlaceholderText"/>
                  </w:rPr>
                  <w:t>.</w:t>
                </w:r>
                <w:r>
                  <w:rPr>
                    <w:rStyle w:val="PlaceholderText"/>
                  </w:rPr>
                  <w:t xml:space="preserve"> </w:t>
                </w:r>
                <w:r>
                  <w:rPr>
                    <w:rStyle w:val="PlaceholderText"/>
                    <w:i/>
                    <w:iCs/>
                    <w:sz w:val="20"/>
                  </w:rPr>
                  <w:t>(Add additional lines if necessary)</w:t>
                </w:r>
              </w:p>
            </w:tc>
          </w:sdtContent>
        </w:sdt>
      </w:tr>
    </w:tbl>
    <w:p w14:paraId="7D52022D" w14:textId="77777777" w:rsidR="00827A88" w:rsidRPr="00531659" w:rsidRDefault="00827A88" w:rsidP="00827A88">
      <w:pPr>
        <w:pStyle w:val="Heading3"/>
        <w:rPr>
          <w:rStyle w:val="Strong"/>
          <w:color w:val="auto"/>
          <w:sz w:val="40"/>
          <w:szCs w:val="40"/>
        </w:rPr>
      </w:pPr>
      <w:r w:rsidRPr="00531659">
        <w:rPr>
          <w:rStyle w:val="Strong"/>
          <w:color w:val="auto"/>
          <w:sz w:val="40"/>
          <w:szCs w:val="40"/>
        </w:rPr>
        <w:t>Submitting your application</w:t>
      </w:r>
    </w:p>
    <w:p w14:paraId="33AA98B5" w14:textId="7D32A55A" w:rsidR="00B53729" w:rsidRDefault="00B53729" w:rsidP="00014718">
      <w:pPr>
        <w:pStyle w:val="ListParagraph"/>
        <w:spacing w:before="240" w:after="120"/>
        <w:ind w:left="0"/>
        <w:contextualSpacing w:val="0"/>
        <w:jc w:val="left"/>
        <w:rPr>
          <w:szCs w:val="24"/>
          <w:lang w:val="en-US"/>
        </w:rPr>
      </w:pPr>
      <w:r>
        <w:rPr>
          <w:b/>
          <w:bCs/>
          <w:szCs w:val="24"/>
          <w:lang w:val="en-US"/>
        </w:rPr>
        <w:t xml:space="preserve">Before </w:t>
      </w:r>
      <w:r w:rsidR="00014718">
        <w:rPr>
          <w:b/>
          <w:bCs/>
          <w:szCs w:val="24"/>
          <w:lang w:val="en-US"/>
        </w:rPr>
        <w:t>applying</w:t>
      </w:r>
      <w:r>
        <w:rPr>
          <w:b/>
          <w:bCs/>
          <w:szCs w:val="24"/>
          <w:lang w:val="en-US"/>
        </w:rPr>
        <w:t xml:space="preserve"> - </w:t>
      </w:r>
      <w:bookmarkStart w:id="8" w:name="_Hlk18422947"/>
      <w:r>
        <w:t>Please contact Wildcare’s CEO, Sharon Smith, to discuss your application and the funding amounts available.</w:t>
      </w:r>
      <w:r w:rsidR="00014718">
        <w:t xml:space="preserve">  </w:t>
      </w:r>
      <w:r w:rsidRPr="00531659">
        <w:t>Ph</w:t>
      </w:r>
      <w:r>
        <w:t xml:space="preserve">one: 03 </w:t>
      </w:r>
      <w:r w:rsidRPr="00531659">
        <w:t>6165</w:t>
      </w:r>
      <w:r>
        <w:t xml:space="preserve"> 4149</w:t>
      </w:r>
      <w:r w:rsidR="00014718">
        <w:t xml:space="preserve">, </w:t>
      </w:r>
      <w:bookmarkEnd w:id="8"/>
      <w:r>
        <w:t xml:space="preserve">Email </w:t>
      </w:r>
      <w:hyperlink r:id="rId9" w:history="1">
        <w:r w:rsidRPr="006A5E46">
          <w:rPr>
            <w:rStyle w:val="Hyperlink"/>
          </w:rPr>
          <w:t>ceo@wildcaretas.org.au</w:t>
        </w:r>
      </w:hyperlink>
    </w:p>
    <w:p w14:paraId="6D86E87D" w14:textId="40A35ABB" w:rsidR="00B53729" w:rsidRPr="002A7BF4" w:rsidRDefault="003A3EF7" w:rsidP="00B53729">
      <w:pPr>
        <w:jc w:val="left"/>
        <w:rPr>
          <w:szCs w:val="24"/>
          <w:lang w:val="en-US"/>
        </w:rPr>
      </w:pPr>
      <w:r>
        <w:rPr>
          <w:szCs w:val="24"/>
          <w:lang w:val="en-US"/>
        </w:rPr>
        <w:t>Please e</w:t>
      </w:r>
      <w:r w:rsidR="00827A88">
        <w:rPr>
          <w:szCs w:val="24"/>
          <w:lang w:val="en-US"/>
        </w:rPr>
        <w:t>mail</w:t>
      </w:r>
      <w:r w:rsidR="00827A88" w:rsidRPr="00531659">
        <w:rPr>
          <w:szCs w:val="24"/>
          <w:lang w:val="en-US"/>
        </w:rPr>
        <w:t xml:space="preserve"> the </w:t>
      </w:r>
      <w:r w:rsidR="00827A88">
        <w:rPr>
          <w:szCs w:val="24"/>
          <w:lang w:val="en-US"/>
        </w:rPr>
        <w:t xml:space="preserve">completed </w:t>
      </w:r>
      <w:r w:rsidR="00827A88" w:rsidRPr="00531659">
        <w:rPr>
          <w:szCs w:val="24"/>
          <w:lang w:val="en-US"/>
        </w:rPr>
        <w:t xml:space="preserve">Application Form to </w:t>
      </w:r>
      <w:r w:rsidR="00014718">
        <w:rPr>
          <w:szCs w:val="24"/>
          <w:lang w:val="en-US"/>
        </w:rPr>
        <w:t xml:space="preserve">the Wildcare Office at </w:t>
      </w:r>
      <w:hyperlink r:id="rId10" w:history="1">
        <w:r w:rsidR="00014718" w:rsidRPr="007D4B0D">
          <w:rPr>
            <w:rStyle w:val="Hyperlink"/>
            <w:szCs w:val="24"/>
            <w:lang w:val="en-US"/>
          </w:rPr>
          <w:t>memberservices@wildcaretas.org.au</w:t>
        </w:r>
      </w:hyperlink>
    </w:p>
    <w:sectPr w:rsidR="00B53729" w:rsidRPr="002A7BF4" w:rsidSect="00C433B1">
      <w:footerReference w:type="default" r:id="rId11"/>
      <w:pgSz w:w="11906" w:h="16838"/>
      <w:pgMar w:top="709" w:right="1440" w:bottom="993" w:left="1440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FD4CC" w14:textId="77777777" w:rsidR="00EF41C7" w:rsidRDefault="00EF41C7" w:rsidP="00764A63">
      <w:pPr>
        <w:spacing w:after="0" w:line="240" w:lineRule="auto"/>
      </w:pPr>
      <w:r>
        <w:separator/>
      </w:r>
    </w:p>
  </w:endnote>
  <w:endnote w:type="continuationSeparator" w:id="0">
    <w:p w14:paraId="7FF52639" w14:textId="77777777" w:rsidR="00EF41C7" w:rsidRDefault="00EF41C7" w:rsidP="00764A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B8863" w14:textId="2EF72F22" w:rsidR="00764A63" w:rsidRPr="006B2510" w:rsidRDefault="00DE1661" w:rsidP="001774DC">
    <w:pPr>
      <w:pStyle w:val="Footer"/>
      <w:tabs>
        <w:tab w:val="left" w:pos="6780"/>
      </w:tabs>
      <w:rPr>
        <w:sz w:val="18"/>
        <w:szCs w:val="18"/>
      </w:rPr>
    </w:pPr>
    <w:r>
      <w:rPr>
        <w:sz w:val="18"/>
        <w:szCs w:val="18"/>
      </w:rPr>
      <w:t>V4.0</w:t>
    </w:r>
    <w:r w:rsidR="00AE34D1" w:rsidRPr="006B2510">
      <w:rPr>
        <w:sz w:val="18"/>
        <w:szCs w:val="18"/>
      </w:rPr>
      <w:t xml:space="preserve"> Gift Fund</w:t>
    </w:r>
    <w:r w:rsidR="001774DC" w:rsidRPr="006B2510">
      <w:rPr>
        <w:sz w:val="18"/>
        <w:szCs w:val="18"/>
      </w:rPr>
      <w:t xml:space="preserve"> Application Form</w:t>
    </w:r>
    <w:r w:rsidR="001774DC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ab/>
    </w:r>
    <w:r w:rsidR="0029069E" w:rsidRPr="006B2510">
      <w:rPr>
        <w:sz w:val="18"/>
        <w:szCs w:val="18"/>
      </w:rPr>
      <w:tab/>
    </w:r>
    <w:r w:rsidR="001774DC" w:rsidRPr="006B2510">
      <w:rPr>
        <w:sz w:val="18"/>
        <w:szCs w:val="18"/>
      </w:rPr>
      <w:t xml:space="preserve">Page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PAGE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  <w:r w:rsidR="001774DC" w:rsidRPr="006B2510">
      <w:rPr>
        <w:sz w:val="18"/>
        <w:szCs w:val="18"/>
      </w:rPr>
      <w:t xml:space="preserve"> of </w:t>
    </w:r>
    <w:r w:rsidR="001774DC" w:rsidRPr="006B2510">
      <w:rPr>
        <w:b/>
        <w:bCs/>
        <w:sz w:val="18"/>
        <w:szCs w:val="18"/>
      </w:rPr>
      <w:fldChar w:fldCharType="begin"/>
    </w:r>
    <w:r w:rsidR="001774DC" w:rsidRPr="006B2510">
      <w:rPr>
        <w:b/>
        <w:bCs/>
        <w:sz w:val="18"/>
        <w:szCs w:val="18"/>
      </w:rPr>
      <w:instrText xml:space="preserve"> NUMPAGES  \* Arabic  \* MERGEFORMAT </w:instrText>
    </w:r>
    <w:r w:rsidR="001774DC" w:rsidRPr="006B2510">
      <w:rPr>
        <w:b/>
        <w:bCs/>
        <w:sz w:val="18"/>
        <w:szCs w:val="18"/>
      </w:rPr>
      <w:fldChar w:fldCharType="separate"/>
    </w:r>
    <w:r w:rsidR="00F02E7B">
      <w:rPr>
        <w:b/>
        <w:bCs/>
        <w:noProof/>
        <w:sz w:val="18"/>
        <w:szCs w:val="18"/>
      </w:rPr>
      <w:t>3</w:t>
    </w:r>
    <w:r w:rsidR="001774DC" w:rsidRPr="006B2510">
      <w:rPr>
        <w:b/>
        <w:bCs/>
        <w:sz w:val="18"/>
        <w:szCs w:val="18"/>
      </w:rPr>
      <w:fldChar w:fldCharType="end"/>
    </w:r>
  </w:p>
  <w:p w14:paraId="4DF8B3FB" w14:textId="77777777" w:rsidR="00764A63" w:rsidRPr="006B2510" w:rsidRDefault="00764A63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F18C3" w14:textId="77777777" w:rsidR="00EF41C7" w:rsidRDefault="00EF41C7" w:rsidP="00764A63">
      <w:pPr>
        <w:spacing w:after="0" w:line="240" w:lineRule="auto"/>
      </w:pPr>
      <w:r>
        <w:separator/>
      </w:r>
    </w:p>
  </w:footnote>
  <w:footnote w:type="continuationSeparator" w:id="0">
    <w:p w14:paraId="52FAA313" w14:textId="77777777" w:rsidR="00EF41C7" w:rsidRDefault="00EF41C7" w:rsidP="00764A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17AC4"/>
    <w:multiLevelType w:val="hybridMultilevel"/>
    <w:tmpl w:val="0C661A8A"/>
    <w:lvl w:ilvl="0" w:tplc="C8C4B48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64A12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3226D"/>
    <w:multiLevelType w:val="hybridMultilevel"/>
    <w:tmpl w:val="CB507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95037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C4E68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63D4A"/>
    <w:multiLevelType w:val="hybridMultilevel"/>
    <w:tmpl w:val="E4DA0BF0"/>
    <w:lvl w:ilvl="0" w:tplc="0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73660"/>
    <w:multiLevelType w:val="hybridMultilevel"/>
    <w:tmpl w:val="7C485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716AE"/>
    <w:multiLevelType w:val="hybridMultilevel"/>
    <w:tmpl w:val="B0A42518"/>
    <w:lvl w:ilvl="0" w:tplc="0C090001">
      <w:start w:val="1"/>
      <w:numFmt w:val="bullet"/>
      <w:lvlText w:val=""/>
      <w:lvlJc w:val="left"/>
      <w:pPr>
        <w:ind w:left="20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abstractNum w:abstractNumId="8" w15:restartNumberingAfterBreak="0">
    <w:nsid w:val="543A090F"/>
    <w:multiLevelType w:val="hybridMultilevel"/>
    <w:tmpl w:val="B8426D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1E69F8"/>
    <w:multiLevelType w:val="hybridMultilevel"/>
    <w:tmpl w:val="4D60C8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F2AF3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886381"/>
    <w:multiLevelType w:val="hybridMultilevel"/>
    <w:tmpl w:val="1E56241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6167E6"/>
    <w:multiLevelType w:val="hybridMultilevel"/>
    <w:tmpl w:val="93ACA8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7E368B"/>
    <w:multiLevelType w:val="hybridMultilevel"/>
    <w:tmpl w:val="6840FB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10"/>
  </w:num>
  <w:num w:numId="5">
    <w:abstractNumId w:val="3"/>
  </w:num>
  <w:num w:numId="6">
    <w:abstractNumId w:val="11"/>
  </w:num>
  <w:num w:numId="7">
    <w:abstractNumId w:val="4"/>
  </w:num>
  <w:num w:numId="8">
    <w:abstractNumId w:val="8"/>
  </w:num>
  <w:num w:numId="9">
    <w:abstractNumId w:val="2"/>
  </w:num>
  <w:num w:numId="10">
    <w:abstractNumId w:val="0"/>
  </w:num>
  <w:num w:numId="11">
    <w:abstractNumId w:val="12"/>
  </w:num>
  <w:num w:numId="12">
    <w:abstractNumId w:val="6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LQ0srQwNTezMDVR0lEKTi0uzszPAykwqgUAPdXEuSwAAAA="/>
  </w:docVars>
  <w:rsids>
    <w:rsidRoot w:val="00550A0D"/>
    <w:rsid w:val="00004AD1"/>
    <w:rsid w:val="00004FEC"/>
    <w:rsid w:val="00005086"/>
    <w:rsid w:val="00014718"/>
    <w:rsid w:val="00031CF2"/>
    <w:rsid w:val="00045C0E"/>
    <w:rsid w:val="0009711D"/>
    <w:rsid w:val="00097F49"/>
    <w:rsid w:val="000B6AEA"/>
    <w:rsid w:val="000C6C23"/>
    <w:rsid w:val="000D37AB"/>
    <w:rsid w:val="00141767"/>
    <w:rsid w:val="00144370"/>
    <w:rsid w:val="001616C9"/>
    <w:rsid w:val="00167582"/>
    <w:rsid w:val="001774DC"/>
    <w:rsid w:val="001A4554"/>
    <w:rsid w:val="001D74AF"/>
    <w:rsid w:val="001E15C5"/>
    <w:rsid w:val="001F4BBF"/>
    <w:rsid w:val="00200F40"/>
    <w:rsid w:val="0021304A"/>
    <w:rsid w:val="00222D64"/>
    <w:rsid w:val="00282D73"/>
    <w:rsid w:val="0029069E"/>
    <w:rsid w:val="00294A65"/>
    <w:rsid w:val="002960C2"/>
    <w:rsid w:val="002A7BF4"/>
    <w:rsid w:val="002B693F"/>
    <w:rsid w:val="002B7584"/>
    <w:rsid w:val="002D15F4"/>
    <w:rsid w:val="002D170D"/>
    <w:rsid w:val="002E5F17"/>
    <w:rsid w:val="002F2242"/>
    <w:rsid w:val="002F5C33"/>
    <w:rsid w:val="00317D3D"/>
    <w:rsid w:val="0033342C"/>
    <w:rsid w:val="00333D6A"/>
    <w:rsid w:val="003453AB"/>
    <w:rsid w:val="0038010F"/>
    <w:rsid w:val="003A0FF1"/>
    <w:rsid w:val="003A3EF7"/>
    <w:rsid w:val="003B18E3"/>
    <w:rsid w:val="00403AE3"/>
    <w:rsid w:val="00410C24"/>
    <w:rsid w:val="00423E40"/>
    <w:rsid w:val="004326C1"/>
    <w:rsid w:val="00473829"/>
    <w:rsid w:val="004767A8"/>
    <w:rsid w:val="0047723D"/>
    <w:rsid w:val="00484261"/>
    <w:rsid w:val="0048541C"/>
    <w:rsid w:val="004A65AC"/>
    <w:rsid w:val="004B4EAD"/>
    <w:rsid w:val="00503302"/>
    <w:rsid w:val="00514D18"/>
    <w:rsid w:val="005301FC"/>
    <w:rsid w:val="005303FA"/>
    <w:rsid w:val="00531886"/>
    <w:rsid w:val="0054047A"/>
    <w:rsid w:val="00550A0D"/>
    <w:rsid w:val="0058045A"/>
    <w:rsid w:val="00587234"/>
    <w:rsid w:val="005A5519"/>
    <w:rsid w:val="005C1387"/>
    <w:rsid w:val="005C3CA0"/>
    <w:rsid w:val="005D2D84"/>
    <w:rsid w:val="005F0A43"/>
    <w:rsid w:val="005F44D7"/>
    <w:rsid w:val="00600588"/>
    <w:rsid w:val="006053AB"/>
    <w:rsid w:val="0062058E"/>
    <w:rsid w:val="00642D9B"/>
    <w:rsid w:val="0065209F"/>
    <w:rsid w:val="00661848"/>
    <w:rsid w:val="0066795F"/>
    <w:rsid w:val="0068289D"/>
    <w:rsid w:val="00691DF2"/>
    <w:rsid w:val="006A4364"/>
    <w:rsid w:val="006B07E7"/>
    <w:rsid w:val="006B2510"/>
    <w:rsid w:val="006C2FD1"/>
    <w:rsid w:val="006C7716"/>
    <w:rsid w:val="006D4D32"/>
    <w:rsid w:val="006E5701"/>
    <w:rsid w:val="006F2272"/>
    <w:rsid w:val="006F345F"/>
    <w:rsid w:val="00730827"/>
    <w:rsid w:val="007409FC"/>
    <w:rsid w:val="00747D79"/>
    <w:rsid w:val="007617C5"/>
    <w:rsid w:val="00764A63"/>
    <w:rsid w:val="00797FD8"/>
    <w:rsid w:val="007A3A01"/>
    <w:rsid w:val="007D3736"/>
    <w:rsid w:val="007E2895"/>
    <w:rsid w:val="007F6E93"/>
    <w:rsid w:val="00810A98"/>
    <w:rsid w:val="008111E1"/>
    <w:rsid w:val="00827A88"/>
    <w:rsid w:val="00831542"/>
    <w:rsid w:val="00833FAA"/>
    <w:rsid w:val="00854C1C"/>
    <w:rsid w:val="00860454"/>
    <w:rsid w:val="00886435"/>
    <w:rsid w:val="00894007"/>
    <w:rsid w:val="00895221"/>
    <w:rsid w:val="008A06F3"/>
    <w:rsid w:val="008A484B"/>
    <w:rsid w:val="008B7D6B"/>
    <w:rsid w:val="008C3BCF"/>
    <w:rsid w:val="008C58D7"/>
    <w:rsid w:val="008D3C9B"/>
    <w:rsid w:val="008E22DA"/>
    <w:rsid w:val="008E5ED6"/>
    <w:rsid w:val="008F201D"/>
    <w:rsid w:val="00925F27"/>
    <w:rsid w:val="00947D16"/>
    <w:rsid w:val="00950FFF"/>
    <w:rsid w:val="0095574C"/>
    <w:rsid w:val="009573D0"/>
    <w:rsid w:val="009712C7"/>
    <w:rsid w:val="00981E7E"/>
    <w:rsid w:val="00985A9F"/>
    <w:rsid w:val="00985B7F"/>
    <w:rsid w:val="009B6D34"/>
    <w:rsid w:val="009D3AD8"/>
    <w:rsid w:val="009E5434"/>
    <w:rsid w:val="009F0FFD"/>
    <w:rsid w:val="00A01C8B"/>
    <w:rsid w:val="00A06879"/>
    <w:rsid w:val="00A06A02"/>
    <w:rsid w:val="00A230A2"/>
    <w:rsid w:val="00A47BCC"/>
    <w:rsid w:val="00A6668A"/>
    <w:rsid w:val="00A74EF2"/>
    <w:rsid w:val="00A874EA"/>
    <w:rsid w:val="00A96D5A"/>
    <w:rsid w:val="00AA0EF0"/>
    <w:rsid w:val="00AA332A"/>
    <w:rsid w:val="00AA3658"/>
    <w:rsid w:val="00AB5618"/>
    <w:rsid w:val="00AE34D1"/>
    <w:rsid w:val="00AF3337"/>
    <w:rsid w:val="00B236F4"/>
    <w:rsid w:val="00B27B1E"/>
    <w:rsid w:val="00B3075C"/>
    <w:rsid w:val="00B377E4"/>
    <w:rsid w:val="00B421CE"/>
    <w:rsid w:val="00B53729"/>
    <w:rsid w:val="00B67556"/>
    <w:rsid w:val="00B72EC6"/>
    <w:rsid w:val="00B84482"/>
    <w:rsid w:val="00BE3F07"/>
    <w:rsid w:val="00BF365C"/>
    <w:rsid w:val="00BF75D1"/>
    <w:rsid w:val="00C013C6"/>
    <w:rsid w:val="00C06A28"/>
    <w:rsid w:val="00C2198E"/>
    <w:rsid w:val="00C433B1"/>
    <w:rsid w:val="00C47BFA"/>
    <w:rsid w:val="00C55C75"/>
    <w:rsid w:val="00C65C86"/>
    <w:rsid w:val="00C726C0"/>
    <w:rsid w:val="00C81B98"/>
    <w:rsid w:val="00C953C3"/>
    <w:rsid w:val="00CA2F3C"/>
    <w:rsid w:val="00CF3092"/>
    <w:rsid w:val="00D159BB"/>
    <w:rsid w:val="00D45830"/>
    <w:rsid w:val="00D47A43"/>
    <w:rsid w:val="00D55A0D"/>
    <w:rsid w:val="00D82185"/>
    <w:rsid w:val="00D83D76"/>
    <w:rsid w:val="00D968CB"/>
    <w:rsid w:val="00DA0B8C"/>
    <w:rsid w:val="00DB2955"/>
    <w:rsid w:val="00DD2A71"/>
    <w:rsid w:val="00DD7089"/>
    <w:rsid w:val="00DE1661"/>
    <w:rsid w:val="00E16853"/>
    <w:rsid w:val="00E412EE"/>
    <w:rsid w:val="00E62E94"/>
    <w:rsid w:val="00E73542"/>
    <w:rsid w:val="00E738E8"/>
    <w:rsid w:val="00E95214"/>
    <w:rsid w:val="00EA1996"/>
    <w:rsid w:val="00EA5017"/>
    <w:rsid w:val="00ED17BD"/>
    <w:rsid w:val="00EE3ECE"/>
    <w:rsid w:val="00EF41C7"/>
    <w:rsid w:val="00EF6E38"/>
    <w:rsid w:val="00EF7F15"/>
    <w:rsid w:val="00F02E7B"/>
    <w:rsid w:val="00F07B91"/>
    <w:rsid w:val="00F16ACF"/>
    <w:rsid w:val="00F2192B"/>
    <w:rsid w:val="00F61B00"/>
    <w:rsid w:val="00F820C3"/>
    <w:rsid w:val="00FA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6305F"/>
  <w15:docId w15:val="{1A5A31DF-831E-4B6B-882F-7F43FAC53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58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A0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A0D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A0D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0A0D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0A0D"/>
    <w:pPr>
      <w:spacing w:before="200" w:after="0"/>
      <w:jc w:val="left"/>
      <w:outlineLvl w:val="4"/>
    </w:pPr>
    <w:rPr>
      <w:smallCaps/>
      <w:color w:val="00433B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0A0D"/>
    <w:pPr>
      <w:spacing w:after="0"/>
      <w:jc w:val="left"/>
      <w:outlineLvl w:val="5"/>
    </w:pPr>
    <w:rPr>
      <w:smallCaps/>
      <w:color w:val="005A50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0A0D"/>
    <w:pPr>
      <w:spacing w:after="0"/>
      <w:jc w:val="left"/>
      <w:outlineLvl w:val="6"/>
    </w:pPr>
    <w:rPr>
      <w:b/>
      <w:smallCaps/>
      <w:color w:val="005A50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0A0D"/>
    <w:pPr>
      <w:spacing w:after="0"/>
      <w:jc w:val="left"/>
      <w:outlineLvl w:val="7"/>
    </w:pPr>
    <w:rPr>
      <w:b/>
      <w:i/>
      <w:smallCaps/>
      <w:color w:val="00433B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0A0D"/>
    <w:pPr>
      <w:spacing w:after="0"/>
      <w:jc w:val="left"/>
      <w:outlineLvl w:val="8"/>
    </w:pPr>
    <w:rPr>
      <w:b/>
      <w:i/>
      <w:smallCaps/>
      <w:color w:val="002C27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0A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A0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50A0D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0A0D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0A0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0A0D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0A0D"/>
    <w:rPr>
      <w:smallCaps/>
      <w:color w:val="00433B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0A0D"/>
    <w:rPr>
      <w:smallCaps/>
      <w:color w:val="005A50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0A0D"/>
    <w:rPr>
      <w:b/>
      <w:smallCaps/>
      <w:color w:val="005A50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0A0D"/>
    <w:rPr>
      <w:b/>
      <w:i/>
      <w:smallCaps/>
      <w:color w:val="00433B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0A0D"/>
    <w:rPr>
      <w:b/>
      <w:i/>
      <w:smallCaps/>
      <w:color w:val="002C27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0A0D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50A0D"/>
    <w:pPr>
      <w:pBdr>
        <w:top w:val="single" w:sz="12" w:space="1" w:color="005A50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50A0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A0D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50A0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550A0D"/>
    <w:rPr>
      <w:b/>
      <w:color w:val="005A50" w:themeColor="accent2"/>
    </w:rPr>
  </w:style>
  <w:style w:type="character" w:styleId="Emphasis">
    <w:name w:val="Emphasis"/>
    <w:uiPriority w:val="20"/>
    <w:qFormat/>
    <w:rsid w:val="00550A0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550A0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50A0D"/>
  </w:style>
  <w:style w:type="paragraph" w:styleId="ListParagraph">
    <w:name w:val="List Paragraph"/>
    <w:basedOn w:val="Normal"/>
    <w:uiPriority w:val="34"/>
    <w:qFormat/>
    <w:rsid w:val="00550A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50A0D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550A0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0A0D"/>
    <w:pPr>
      <w:pBdr>
        <w:top w:val="single" w:sz="8" w:space="10" w:color="00433B" w:themeColor="accent2" w:themeShade="BF"/>
        <w:left w:val="single" w:sz="8" w:space="10" w:color="00433B" w:themeColor="accent2" w:themeShade="BF"/>
        <w:bottom w:val="single" w:sz="8" w:space="10" w:color="00433B" w:themeColor="accent2" w:themeShade="BF"/>
        <w:right w:val="single" w:sz="8" w:space="10" w:color="00433B" w:themeColor="accent2" w:themeShade="BF"/>
      </w:pBdr>
      <w:shd w:val="clear" w:color="auto" w:fill="005A50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0A0D"/>
    <w:rPr>
      <w:b/>
      <w:i/>
      <w:color w:val="FFFFFF" w:themeColor="background1"/>
      <w:shd w:val="clear" w:color="auto" w:fill="005A50" w:themeFill="accent2"/>
    </w:rPr>
  </w:style>
  <w:style w:type="character" w:styleId="SubtleEmphasis">
    <w:name w:val="Subtle Emphasis"/>
    <w:uiPriority w:val="19"/>
    <w:qFormat/>
    <w:rsid w:val="00550A0D"/>
    <w:rPr>
      <w:i/>
    </w:rPr>
  </w:style>
  <w:style w:type="character" w:styleId="IntenseEmphasis">
    <w:name w:val="Intense Emphasis"/>
    <w:uiPriority w:val="21"/>
    <w:qFormat/>
    <w:rsid w:val="00550A0D"/>
    <w:rPr>
      <w:b/>
      <w:i/>
      <w:color w:val="005A50" w:themeColor="accent2"/>
      <w:spacing w:val="10"/>
    </w:rPr>
  </w:style>
  <w:style w:type="character" w:styleId="SubtleReference">
    <w:name w:val="Subtle Reference"/>
    <w:uiPriority w:val="31"/>
    <w:qFormat/>
    <w:rsid w:val="00550A0D"/>
    <w:rPr>
      <w:b/>
    </w:rPr>
  </w:style>
  <w:style w:type="character" w:styleId="IntenseReference">
    <w:name w:val="Intense Reference"/>
    <w:uiPriority w:val="32"/>
    <w:qFormat/>
    <w:rsid w:val="00550A0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550A0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0A0D"/>
    <w:pPr>
      <w:outlineLvl w:val="9"/>
    </w:pPr>
    <w:rPr>
      <w:lang w:bidi="en-US"/>
    </w:rPr>
  </w:style>
  <w:style w:type="character" w:styleId="Hyperlink">
    <w:name w:val="Hyperlink"/>
    <w:basedOn w:val="DefaultParagraphFont"/>
    <w:uiPriority w:val="99"/>
    <w:unhideWhenUsed/>
    <w:rsid w:val="000D37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3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A3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332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33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32A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15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A6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64A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A63"/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31CF2"/>
    <w:rPr>
      <w:color w:val="808080"/>
    </w:rPr>
  </w:style>
  <w:style w:type="paragraph" w:styleId="Revision">
    <w:name w:val="Revision"/>
    <w:hidden/>
    <w:uiPriority w:val="99"/>
    <w:semiHidden/>
    <w:rsid w:val="00E738E8"/>
    <w:pPr>
      <w:spacing w:after="0" w:line="240" w:lineRule="auto"/>
      <w:jc w:val="left"/>
    </w:pPr>
    <w:rPr>
      <w:sz w:val="24"/>
    </w:rPr>
  </w:style>
  <w:style w:type="character" w:customStyle="1" w:styleId="Style1">
    <w:name w:val="Style1"/>
    <w:basedOn w:val="DefaultParagraphFont"/>
    <w:uiPriority w:val="1"/>
    <w:qFormat/>
    <w:rsid w:val="00925F27"/>
    <w:rPr>
      <w:rFonts w:asciiTheme="minorHAnsi" w:hAnsiTheme="minorHAnsi"/>
      <w:sz w:val="24"/>
    </w:rPr>
  </w:style>
  <w:style w:type="character" w:customStyle="1" w:styleId="Paragraph">
    <w:name w:val="Paragraph"/>
    <w:basedOn w:val="Style1"/>
    <w:uiPriority w:val="1"/>
    <w:qFormat/>
    <w:rsid w:val="008111E1"/>
    <w:rPr>
      <w:rFonts w:asciiTheme="minorHAnsi" w:hAnsiTheme="minorHAnsi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7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emberservices@wildcaretas.org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o@wildcaretas.org.au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29DF1486A7425AB764A69ADC0293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6FCF2-81AE-4536-AE85-43C1796BA162}"/>
      </w:docPartPr>
      <w:docPartBody>
        <w:p w:rsidR="001F18C3" w:rsidRDefault="007561B8" w:rsidP="007561B8">
          <w:pPr>
            <w:pStyle w:val="CC29DF1486A7425AB764A69ADC0293C2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nam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28FD36E550F4157A64EDCB69EB3C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35F08-BA4F-462A-BFB2-16347FC30F67}"/>
      </w:docPartPr>
      <w:docPartBody>
        <w:p w:rsidR="001F18C3" w:rsidRDefault="007561B8" w:rsidP="007561B8">
          <w:pPr>
            <w:pStyle w:val="628FD36E550F4157A64EDCB69EB3C46E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posi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AB6573CEBBDB49DAB752B157C2EB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0C858-B3A7-4716-BFA0-35CF8F903B2F}"/>
      </w:docPartPr>
      <w:docPartBody>
        <w:p w:rsidR="001F18C3" w:rsidRDefault="007561B8" w:rsidP="007561B8">
          <w:pPr>
            <w:pStyle w:val="AB6573CEBBDB49DAB752B157C2EB5313"/>
          </w:pPr>
          <w:r w:rsidRPr="00837E63">
            <w:rPr>
              <w:rStyle w:val="PlaceholderText"/>
            </w:rPr>
            <w:t>Click here to enter</w:t>
          </w:r>
          <w:r>
            <w:rPr>
              <w:rStyle w:val="PlaceholderText"/>
            </w:rPr>
            <w:t xml:space="preserve"> organisation contact phone number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C284023DA8F34EFF814D6BD185EE3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761C1-F62D-4CD6-91A6-466E413DF971}"/>
      </w:docPartPr>
      <w:docPartBody>
        <w:p w:rsidR="001F18C3" w:rsidRDefault="007561B8" w:rsidP="007561B8">
          <w:pPr>
            <w:pStyle w:val="C284023DA8F34EFF814D6BD185EE3401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organisation contact email addres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1380D9495BE4586A7660574DBF95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32F20-AE1F-4649-BD53-E500EDF4AFEC}"/>
      </w:docPartPr>
      <w:docPartBody>
        <w:p w:rsidR="001F18C3" w:rsidRDefault="007561B8" w:rsidP="007561B8">
          <w:pPr>
            <w:pStyle w:val="61380D9495BE4586A7660574DBF95966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background details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47B10637CA834121AACB25CF129F2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8F3F3-719E-4920-8F3C-06304EFCFE62}"/>
      </w:docPartPr>
      <w:docPartBody>
        <w:p w:rsidR="001F18C3" w:rsidRDefault="007561B8" w:rsidP="007561B8">
          <w:pPr>
            <w:pStyle w:val="47B10637CA834121AACB25CF129F2BC5"/>
          </w:pPr>
          <w:r w:rsidRPr="00837E63">
            <w:rPr>
              <w:rStyle w:val="PlaceholderText"/>
            </w:rPr>
            <w:t>Click here to</w:t>
          </w:r>
          <w:r>
            <w:rPr>
              <w:rStyle w:val="PlaceholderText"/>
            </w:rPr>
            <w:t xml:space="preserve"> enter name of organisation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647AC64908B640A5A98D4BAB6F449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6DE2-1C30-4701-8AE6-B1132C92FB84}"/>
      </w:docPartPr>
      <w:docPartBody>
        <w:p w:rsidR="001F18C3" w:rsidRDefault="007561B8" w:rsidP="007561B8">
          <w:pPr>
            <w:pStyle w:val="647AC64908B640A5A98D4BAB6F449CDD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08F4B9CCD8E84231B807EA7DFA77C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4DAA-246B-4123-90BB-563AD3ADB3D8}"/>
      </w:docPartPr>
      <w:docPartBody>
        <w:p w:rsidR="001F18C3" w:rsidRDefault="007561B8" w:rsidP="007561B8">
          <w:pPr>
            <w:pStyle w:val="08F4B9CCD8E84231B807EA7DFA77C904"/>
          </w:pPr>
          <w:r w:rsidRPr="0021304A">
            <w:rPr>
              <w:rStyle w:val="PlaceholderText"/>
              <w:szCs w:val="24"/>
            </w:rPr>
            <w:t>Click here to enter amount.</w:t>
          </w:r>
        </w:p>
      </w:docPartBody>
    </w:docPart>
    <w:docPart>
      <w:docPartPr>
        <w:name w:val="03B3CDF44E6448E7B448E93E378AF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C9161-4EFB-416B-A261-992CA9E51983}"/>
      </w:docPartPr>
      <w:docPartBody>
        <w:p w:rsidR="00F97C1E" w:rsidRDefault="007561B8" w:rsidP="007561B8">
          <w:pPr>
            <w:pStyle w:val="03B3CDF44E6448E7B448E93E378AF257"/>
          </w:pPr>
          <w:r w:rsidRPr="00837E63">
            <w:rPr>
              <w:rStyle w:val="PlaceholderText"/>
            </w:rPr>
            <w:t>Click here.</w:t>
          </w:r>
        </w:p>
      </w:docPartBody>
    </w:docPart>
    <w:docPart>
      <w:docPartPr>
        <w:name w:val="59227ADD53754D4695991548D068B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4E07E-D478-4417-B487-6C6A30959C12}"/>
      </w:docPartPr>
      <w:docPartBody>
        <w:p w:rsidR="00F97C1E" w:rsidRDefault="007561B8" w:rsidP="007561B8">
          <w:pPr>
            <w:pStyle w:val="59227ADD53754D4695991548D068BFE6"/>
          </w:pPr>
          <w:r w:rsidRPr="00837E63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title</w:t>
          </w:r>
          <w:r w:rsidRPr="00837E63">
            <w:rPr>
              <w:rStyle w:val="PlaceholderText"/>
            </w:rPr>
            <w:t>.</w:t>
          </w:r>
        </w:p>
      </w:docPartBody>
    </w:docPart>
    <w:docPart>
      <w:docPartPr>
        <w:name w:val="18BBFE046C8940D5BC66DE493517C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C6D97-C0C7-4766-9F21-F0B456F8CB6C}"/>
      </w:docPartPr>
      <w:docPartBody>
        <w:p w:rsidR="00F97C1E" w:rsidRDefault="007561B8" w:rsidP="007561B8">
          <w:pPr>
            <w:pStyle w:val="18BBFE046C8940D5BC66DE493517C03B"/>
          </w:pPr>
          <w:r w:rsidRPr="00FE0C17">
            <w:rPr>
              <w:rStyle w:val="PlaceholderText"/>
              <w:sz w:val="28"/>
              <w:szCs w:val="28"/>
            </w:rPr>
            <w:t>Click here to enter amount.</w:t>
          </w:r>
        </w:p>
      </w:docPartBody>
    </w:docPart>
    <w:docPart>
      <w:docPartPr>
        <w:name w:val="349B3F53FE114A8E8D8D08948F89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62C1F-279D-43EF-AD8D-7E5008477285}"/>
      </w:docPartPr>
      <w:docPartBody>
        <w:p w:rsidR="00F97C1E" w:rsidRDefault="007561B8" w:rsidP="007561B8">
          <w:pPr>
            <w:pStyle w:val="349B3F53FE114A8E8D8D08948F890616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1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E1F10D0B432E4E37BFA1936B29838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FD376-F13E-4ABE-B8F1-28139008B631}"/>
      </w:docPartPr>
      <w:docPartBody>
        <w:p w:rsidR="00F97C1E" w:rsidRDefault="007561B8" w:rsidP="007561B8">
          <w:pPr>
            <w:pStyle w:val="E1F10D0B432E4E37BFA1936B298381EB"/>
          </w:pPr>
          <w:r w:rsidRPr="00B2513E">
            <w:rPr>
              <w:rStyle w:val="PlaceholderText"/>
            </w:rPr>
            <w:t>C</w:t>
          </w:r>
          <w:r>
            <w:rPr>
              <w:rStyle w:val="PlaceholderText"/>
            </w:rPr>
            <w:t>lick here to enter Source 2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43BA324E1B094E19B4A570C8F29F8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7B6C-0EEA-4BE9-9DA6-506D24697DF4}"/>
      </w:docPartPr>
      <w:docPartBody>
        <w:p w:rsidR="00F97C1E" w:rsidRDefault="007561B8" w:rsidP="007561B8">
          <w:pPr>
            <w:pStyle w:val="43BA324E1B094E19B4A570C8F29F8779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925E262C540F4E04982B5FC1CF39E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723E7-945A-41E6-9782-E9333A4AFA0C}"/>
      </w:docPartPr>
      <w:docPartBody>
        <w:p w:rsidR="00F97C1E" w:rsidRDefault="007561B8" w:rsidP="007561B8">
          <w:pPr>
            <w:pStyle w:val="925E262C540F4E04982B5FC1CF39EAB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outcome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E0CE48B221674D5C8F80CA0F13ED7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F1F475-4BAB-4FC2-8310-12CF37642F2E}"/>
      </w:docPartPr>
      <w:docPartBody>
        <w:p w:rsidR="00F97C1E" w:rsidRDefault="007561B8" w:rsidP="007561B8">
          <w:pPr>
            <w:pStyle w:val="E0CE48B221674D5C8F80CA0F13ED7FB3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project description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7CC914E62C3E4D7C98D591598B589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6E56F-6701-43E8-86B2-6ABEE664238E}"/>
      </w:docPartPr>
      <w:docPartBody>
        <w:p w:rsidR="00F97C1E" w:rsidRDefault="007561B8" w:rsidP="007561B8">
          <w:pPr>
            <w:pStyle w:val="7CC914E62C3E4D7C98D591598B589D0D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item 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8C554C8F212D44E68CDA8640AAEA9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8142E-E95D-4D48-9A40-EF0FADB86DC9}"/>
      </w:docPartPr>
      <w:docPartBody>
        <w:p w:rsidR="00F97C1E" w:rsidRDefault="007561B8" w:rsidP="007561B8">
          <w:pPr>
            <w:pStyle w:val="8C554C8F212D44E68CDA8640AAEA9669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3A2D2F5B36A6491B9733C7BE06356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4AC18-3CC5-44CD-98E0-6CD35003F9B7}"/>
      </w:docPartPr>
      <w:docPartBody>
        <w:p w:rsidR="00F97C1E" w:rsidRDefault="007561B8" w:rsidP="007561B8">
          <w:pPr>
            <w:pStyle w:val="3A2D2F5B36A6491B9733C7BE06356FB5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B7A03F8DF9EE4FE684C22AA48421F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989F6-90EE-4BEE-93C3-4CDD6CC521B6}"/>
      </w:docPartPr>
      <w:docPartBody>
        <w:p w:rsidR="00F97C1E" w:rsidRDefault="007561B8" w:rsidP="007561B8">
          <w:pPr>
            <w:pStyle w:val="B7A03F8DF9EE4FE684C22AA48421F0AD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A6E6C91C4DBB4EE1B1214DCC3B354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56DEA-90C2-4060-8174-FD7063BBCA88}"/>
      </w:docPartPr>
      <w:docPartBody>
        <w:p w:rsidR="00F97C1E" w:rsidRDefault="007561B8" w:rsidP="007561B8">
          <w:pPr>
            <w:pStyle w:val="A6E6C91C4DBB4EE1B1214DCC3B354AC5"/>
          </w:pPr>
          <w:r>
            <w:rPr>
              <w:rStyle w:val="PlaceholderText"/>
            </w:rPr>
            <w:t>Amount</w:t>
          </w:r>
        </w:p>
      </w:docPartBody>
    </w:docPart>
    <w:docPart>
      <w:docPartPr>
        <w:name w:val="19864F660405466293E1632813828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3BD25-A14F-48D4-9540-7C7882C0DA81}"/>
      </w:docPartPr>
      <w:docPartBody>
        <w:p w:rsidR="002827D9" w:rsidRDefault="007561B8" w:rsidP="007561B8">
          <w:pPr>
            <w:pStyle w:val="19864F660405466293E1632813828788"/>
          </w:pPr>
          <w:r w:rsidRPr="00B2513E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details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30DD44F5488640339B81503FCF176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27CF1-B5E5-488C-B9D7-F12D43AF340A}"/>
      </w:docPartPr>
      <w:docPartBody>
        <w:p w:rsidR="00000000" w:rsidRDefault="007561B8" w:rsidP="007561B8">
          <w:pPr>
            <w:pStyle w:val="30DD44F5488640339B81503FCF1761E1"/>
          </w:pPr>
          <w:r w:rsidRPr="007A598F">
            <w:rPr>
              <w:rStyle w:val="PlaceholderText"/>
            </w:rPr>
            <w:t xml:space="preserve">Click here to enter </w:t>
          </w:r>
          <w:r>
            <w:rPr>
              <w:rStyle w:val="PlaceholderText"/>
            </w:rPr>
            <w:t>name of relevant manager</w:t>
          </w:r>
          <w:r w:rsidRPr="007A598F">
            <w:rPr>
              <w:rStyle w:val="PlaceholderText"/>
            </w:rPr>
            <w:t>.</w:t>
          </w:r>
        </w:p>
      </w:docPartBody>
    </w:docPart>
    <w:docPart>
      <w:docPartPr>
        <w:name w:val="65655C423AD44DC79815009410ECA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06719-F80F-46CF-A5AA-871854B1DD9C}"/>
      </w:docPartPr>
      <w:docPartBody>
        <w:p w:rsidR="00000000" w:rsidRDefault="007561B8" w:rsidP="007561B8">
          <w:pPr>
            <w:pStyle w:val="65655C423AD44DC79815009410ECA14D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ttachment 3</w:t>
          </w:r>
          <w:r w:rsidRPr="00B2513E">
            <w:rPr>
              <w:rStyle w:val="PlaceholderText"/>
            </w:rPr>
            <w:t>.</w:t>
          </w:r>
        </w:p>
      </w:docPartBody>
    </w:docPart>
    <w:docPart>
      <w:docPartPr>
        <w:name w:val="33978A3A1A10416C8422D23C7899A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33919F-1363-4E12-946C-47BDA759DDED}"/>
      </w:docPartPr>
      <w:docPartBody>
        <w:p w:rsidR="00000000" w:rsidRDefault="007561B8" w:rsidP="007561B8">
          <w:pPr>
            <w:pStyle w:val="33978A3A1A10416C8422D23C7899A253"/>
          </w:pPr>
          <w:r w:rsidRPr="00B2513E">
            <w:rPr>
              <w:rStyle w:val="PlaceholderText"/>
            </w:rPr>
            <w:t xml:space="preserve">Click here to </w:t>
          </w:r>
          <w:r>
            <w:rPr>
              <w:rStyle w:val="PlaceholderText"/>
            </w:rPr>
            <w:t>detail attachment 4</w:t>
          </w:r>
          <w:r w:rsidRPr="00B2513E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</w:t>
          </w:r>
          <w:r>
            <w:rPr>
              <w:rStyle w:val="PlaceholderText"/>
              <w:i/>
              <w:iCs/>
              <w:sz w:val="20"/>
            </w:rPr>
            <w:t>(Add additional lines if necessary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F4EB5"/>
    <w:rsid w:val="001F18C3"/>
    <w:rsid w:val="00254CC4"/>
    <w:rsid w:val="002827D9"/>
    <w:rsid w:val="003D0726"/>
    <w:rsid w:val="004F4EB5"/>
    <w:rsid w:val="005F3851"/>
    <w:rsid w:val="007561B8"/>
    <w:rsid w:val="00877542"/>
    <w:rsid w:val="008E5418"/>
    <w:rsid w:val="009927E3"/>
    <w:rsid w:val="00B5242E"/>
    <w:rsid w:val="00C774E3"/>
    <w:rsid w:val="00D365D1"/>
    <w:rsid w:val="00D478B6"/>
    <w:rsid w:val="00EB02A9"/>
    <w:rsid w:val="00F9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61B8"/>
    <w:rPr>
      <w:color w:val="808080"/>
    </w:rPr>
  </w:style>
  <w:style w:type="paragraph" w:customStyle="1" w:styleId="47B10637CA834121AACB25CF129F2BC522">
    <w:name w:val="47B10637CA834121AACB25CF129F2BC522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15">
    <w:name w:val="03B3CDF44E6448E7B448E93E378AF25715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15">
    <w:name w:val="59227ADD53754D4695991548D068BFE615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27">
    <w:name w:val="CC29DF1486A7425AB764A69ADC0293C22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27">
    <w:name w:val="628FD36E550F4157A64EDCB69EB3C46E2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27">
    <w:name w:val="AB6573CEBBDB49DAB752B157C2EB53132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27">
    <w:name w:val="C284023DA8F34EFF814D6BD185EE34012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7">
    <w:name w:val="19864F660405466293E1632813828788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27">
    <w:name w:val="61380D9495BE4586A7660574DBF959662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14">
    <w:name w:val="18BBFE046C8940D5BC66DE493517C03B14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13">
    <w:name w:val="349B3F53FE114A8E8D8D08948F89061613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21">
    <w:name w:val="647AC64908B640A5A98D4BAB6F449CDD21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13">
    <w:name w:val="E1F10D0B432E4E37BFA1936B298381EB13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21">
    <w:name w:val="08F4B9CCD8E84231B807EA7DFA77C90421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12">
    <w:name w:val="43BA324E1B094E19B4A570C8F29F877912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11">
    <w:name w:val="925E262C540F4E04982B5FC1CF39EAB311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9">
    <w:name w:val="E0CE48B221674D5C8F80CA0F13ED7FB39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8">
    <w:name w:val="7CC914E62C3E4D7C98D591598B589D0D8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8">
    <w:name w:val="8C554C8F212D44E68CDA8640AAEA96698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8">
    <w:name w:val="3A2D2F5B36A6491B9733C7BE06356FB58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7">
    <w:name w:val="B7A03F8DF9EE4FE684C22AA48421F0AD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7">
    <w:name w:val="A6E6C91C4DBB4EE1B1214DCC3B354AC57"/>
    <w:rsid w:val="002827D9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7B10637CA834121AACB25CF129F2BC5">
    <w:name w:val="47B10637CA834121AACB25CF129F2BC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3B3CDF44E6448E7B448E93E378AF257">
    <w:name w:val="03B3CDF44E6448E7B448E93E378AF257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59227ADD53754D4695991548D068BFE6">
    <w:name w:val="59227ADD53754D4695991548D068BFE6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C29DF1486A7425AB764A69ADC0293C2">
    <w:name w:val="CC29DF1486A7425AB764A69ADC0293C2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28FD36E550F4157A64EDCB69EB3C46E">
    <w:name w:val="628FD36E550F4157A64EDCB69EB3C46E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B6573CEBBDB49DAB752B157C2EB5313">
    <w:name w:val="AB6573CEBBDB49DAB752B157C2EB5313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C284023DA8F34EFF814D6BD185EE3401">
    <w:name w:val="C284023DA8F34EFF814D6BD185EE3401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9864F660405466293E1632813828788">
    <w:name w:val="19864F660405466293E1632813828788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1380D9495BE4586A7660574DBF95966">
    <w:name w:val="61380D9495BE4586A7660574DBF95966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18BBFE046C8940D5BC66DE493517C03B">
    <w:name w:val="18BBFE046C8940D5BC66DE493517C03B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49B3F53FE114A8E8D8D08948F890616">
    <w:name w:val="349B3F53FE114A8E8D8D08948F890616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47AC64908B640A5A98D4BAB6F449CDD">
    <w:name w:val="647AC64908B640A5A98D4BAB6F449CD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1F10D0B432E4E37BFA1936B298381EB">
    <w:name w:val="E1F10D0B432E4E37BFA1936B298381EB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08F4B9CCD8E84231B807EA7DFA77C904">
    <w:name w:val="08F4B9CCD8E84231B807EA7DFA77C904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43BA324E1B094E19B4A570C8F29F8779">
    <w:name w:val="43BA324E1B094E19B4A570C8F29F8779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925E262C540F4E04982B5FC1CF39EAB3">
    <w:name w:val="925E262C540F4E04982B5FC1CF39EAB3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E0CE48B221674D5C8F80CA0F13ED7FB3">
    <w:name w:val="E0CE48B221674D5C8F80CA0F13ED7FB3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7CC914E62C3E4D7C98D591598B589D0D">
    <w:name w:val="7CC914E62C3E4D7C98D591598B589D0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8C554C8F212D44E68CDA8640AAEA9669">
    <w:name w:val="8C554C8F212D44E68CDA8640AAEA9669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A2D2F5B36A6491B9733C7BE06356FB5">
    <w:name w:val="3A2D2F5B36A6491B9733C7BE06356FB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B7A03F8DF9EE4FE684C22AA48421F0AD">
    <w:name w:val="B7A03F8DF9EE4FE684C22AA48421F0A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A6E6C91C4DBB4EE1B1214DCC3B354AC5">
    <w:name w:val="A6E6C91C4DBB4EE1B1214DCC3B354AC5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0DD44F5488640339B81503FCF1761E1">
    <w:name w:val="30DD44F5488640339B81503FCF1761E1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65655C423AD44DC79815009410ECA14D">
    <w:name w:val="65655C423AD44DC79815009410ECA14D"/>
    <w:rsid w:val="007561B8"/>
    <w:pPr>
      <w:spacing w:after="200" w:line="276" w:lineRule="auto"/>
      <w:jc w:val="both"/>
    </w:pPr>
    <w:rPr>
      <w:sz w:val="24"/>
      <w:szCs w:val="20"/>
      <w:lang w:eastAsia="en-US"/>
    </w:rPr>
  </w:style>
  <w:style w:type="paragraph" w:customStyle="1" w:styleId="33978A3A1A10416C8422D23C7899A253">
    <w:name w:val="33978A3A1A10416C8422D23C7899A253"/>
    <w:rsid w:val="007561B8"/>
    <w:pPr>
      <w:spacing w:after="200" w:line="276" w:lineRule="auto"/>
      <w:jc w:val="both"/>
    </w:pPr>
    <w:rPr>
      <w:sz w:val="24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ildcare Colours">
      <a:dk1>
        <a:sysClr val="windowText" lastClr="000000"/>
      </a:dk1>
      <a:lt1>
        <a:sysClr val="window" lastClr="FFFFFF"/>
      </a:lt1>
      <a:dk2>
        <a:srgbClr val="005A50"/>
      </a:dk2>
      <a:lt2>
        <a:srgbClr val="D2E4BD"/>
      </a:lt2>
      <a:accent1>
        <a:srgbClr val="7ABC4C"/>
      </a:accent1>
      <a:accent2>
        <a:srgbClr val="005A50"/>
      </a:accent2>
      <a:accent3>
        <a:srgbClr val="D2E4BD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C6EB-686D-4D90-ACF3-087282A07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PIPWE</Company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, Sharon E</dc:creator>
  <cp:lastModifiedBy>Linda L</cp:lastModifiedBy>
  <cp:revision>5</cp:revision>
  <cp:lastPrinted>2019-09-09T06:41:00Z</cp:lastPrinted>
  <dcterms:created xsi:type="dcterms:W3CDTF">2020-12-29T06:52:00Z</dcterms:created>
  <dcterms:modified xsi:type="dcterms:W3CDTF">2020-12-29T09:36:00Z</dcterms:modified>
</cp:coreProperties>
</file>